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EBB47" w14:textId="07E3F596" w:rsidR="00180F15" w:rsidRPr="00251776" w:rsidRDefault="00251776" w:rsidP="00962363">
      <w:pPr>
        <w:ind w:right="-897" w:firstLine="720"/>
        <w:jc w:val="right"/>
        <w:rPr>
          <w:rFonts w:ascii="Arial" w:hAnsi="Arial" w:cs="Arial"/>
          <w:b/>
          <w:sz w:val="18"/>
          <w:szCs w:val="18"/>
          <w:lang w:bidi="hi-IN"/>
        </w:rPr>
      </w:pPr>
      <w:r w:rsidRPr="00251776">
        <w:rPr>
          <w:rFonts w:ascii="Arial" w:hAnsi="Arial" w:cs="Arial"/>
          <w:b/>
          <w:sz w:val="18"/>
          <w:szCs w:val="18"/>
          <w:cs/>
          <w:lang w:bidi="hi-IN"/>
        </w:rPr>
        <w:t>PMM</w:t>
      </w:r>
      <w:r w:rsidR="00180F15" w:rsidRPr="00251776">
        <w:rPr>
          <w:rFonts w:ascii="Arial" w:hAnsi="Arial" w:cs="Arial"/>
          <w:b/>
          <w:sz w:val="18"/>
          <w:szCs w:val="18"/>
          <w:cs/>
          <w:lang w:bidi="hi-IN"/>
        </w:rPr>
        <w:t xml:space="preserve"> Report Format for </w:t>
      </w:r>
      <w:r w:rsidR="00A2770C" w:rsidRPr="00251776">
        <w:rPr>
          <w:rFonts w:ascii="Arial" w:hAnsi="Arial" w:cs="Arial"/>
          <w:b/>
          <w:sz w:val="18"/>
          <w:szCs w:val="18"/>
          <w:cs/>
          <w:lang w:bidi="hi-IN"/>
        </w:rPr>
        <w:t>2+2 Project</w:t>
      </w:r>
      <w:r w:rsidR="00180F15" w:rsidRPr="00251776">
        <w:rPr>
          <w:rFonts w:ascii="Arial" w:hAnsi="Arial" w:cs="Arial"/>
          <w:b/>
          <w:sz w:val="18"/>
          <w:szCs w:val="18"/>
          <w:cs/>
          <w:lang w:bidi="hi-IN"/>
        </w:rPr>
        <w:t xml:space="preserve"> (Format No IGSTC/</w:t>
      </w:r>
      <w:r w:rsidR="00A2770C" w:rsidRPr="00251776">
        <w:rPr>
          <w:rFonts w:ascii="Arial" w:hAnsi="Arial" w:cs="Arial"/>
          <w:b/>
          <w:sz w:val="18"/>
          <w:szCs w:val="18"/>
          <w:cs/>
          <w:lang w:bidi="hi-IN"/>
        </w:rPr>
        <w:t>2+2 – 01</w:t>
      </w:r>
      <w:r w:rsidR="00984671" w:rsidRPr="00761CA7">
        <w:rPr>
          <w:rFonts w:ascii="Arial" w:hAnsi="Arial" w:cs="Arial"/>
          <w:b/>
          <w:sz w:val="18"/>
          <w:szCs w:val="18"/>
          <w:cs/>
          <w:lang w:bidi="hi-IN"/>
        </w:rPr>
        <w:t>7</w:t>
      </w:r>
      <w:r w:rsidR="00180F15" w:rsidRPr="00251776">
        <w:rPr>
          <w:rFonts w:ascii="Arial" w:hAnsi="Arial" w:cs="Arial"/>
          <w:b/>
          <w:sz w:val="18"/>
          <w:szCs w:val="18"/>
          <w:cs/>
          <w:lang w:bidi="hi-IN"/>
        </w:rPr>
        <w:t>)</w:t>
      </w:r>
    </w:p>
    <w:p w14:paraId="5DF37540" w14:textId="77777777" w:rsidR="00180F15" w:rsidRPr="00FF59EB" w:rsidRDefault="00962363" w:rsidP="00962363">
      <w:pPr>
        <w:rPr>
          <w:rFonts w:ascii="Arial" w:hAnsi="Arial" w:cs="Arial"/>
          <w:b/>
          <w:lang w:bidi="hi-IN"/>
        </w:rPr>
      </w:pPr>
      <w:r w:rsidRPr="00FF59EB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0" wp14:anchorId="5A954957" wp14:editId="2C2B7988">
                <wp:simplePos x="0" y="0"/>
                <wp:positionH relativeFrom="column">
                  <wp:posOffset>5448300</wp:posOffset>
                </wp:positionH>
                <wp:positionV relativeFrom="paragraph">
                  <wp:posOffset>102235</wp:posOffset>
                </wp:positionV>
                <wp:extent cx="486000" cy="324000"/>
                <wp:effectExtent l="0" t="0" r="2794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6000" cy="3240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3F7D0E0" w14:textId="7941693A" w:rsidR="00962363" w:rsidRPr="00761CA7" w:rsidRDefault="00962363">
                            <w:pPr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8"/>
                                <w:szCs w:val="28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61CA7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8"/>
                                <w:szCs w:val="28"/>
                                <w:cs/>
                                <w:lang w:bidi="hi-IN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0</w:t>
                            </w:r>
                            <w:r w:rsidR="00A2770C" w:rsidRPr="00761CA7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8"/>
                                <w:szCs w:val="28"/>
                                <w:cs/>
                                <w:lang w:bidi="hi-IN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  <w:r w:rsidR="00984671" w:rsidRPr="00761CA7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8"/>
                                <w:szCs w:val="28"/>
                                <w:cs/>
                                <w:lang w:bidi="hi-IN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9549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29pt;margin-top:8.05pt;width:38.25pt;height:25.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" o:allowoverlap="f" fillcolor="black [3213]" strokeweight=".5pt">
                <v:textbox>
                  <w:txbxContent>
                    <w:p w14:paraId="13F7D0E0" w14:textId="7941693A" w:rsidR="00962363" w:rsidRPr="00761CA7" w:rsidRDefault="00962363">
                      <w:pPr>
                        <w:rPr>
                          <w:rFonts w:ascii="Arial" w:hAnsi="Arial" w:cs="Arial"/>
                          <w:bCs/>
                          <w:color w:val="FFFFFF" w:themeColor="background1"/>
                          <w:sz w:val="28"/>
                          <w:szCs w:val="28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61CA7">
                        <w:rPr>
                          <w:rFonts w:ascii="Arial" w:hAnsi="Arial" w:cs="Arial"/>
                          <w:bCs/>
                          <w:color w:val="FFFFFF" w:themeColor="background1"/>
                          <w:sz w:val="28"/>
                          <w:szCs w:val="28"/>
                          <w:cs/>
                          <w:lang w:bidi="hi-IN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0</w:t>
                      </w:r>
                      <w:r w:rsidR="00A2770C" w:rsidRPr="00761CA7">
                        <w:rPr>
                          <w:rFonts w:ascii="Arial" w:hAnsi="Arial" w:cs="Arial"/>
                          <w:bCs/>
                          <w:color w:val="FFFFFF" w:themeColor="background1"/>
                          <w:sz w:val="28"/>
                          <w:szCs w:val="28"/>
                          <w:cs/>
                          <w:lang w:bidi="hi-IN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  <w:r w:rsidR="00984671" w:rsidRPr="00761CA7">
                        <w:rPr>
                          <w:rFonts w:ascii="Arial" w:hAnsi="Arial" w:cs="Arial"/>
                          <w:bCs/>
                          <w:color w:val="FFFFFF" w:themeColor="background1"/>
                          <w:sz w:val="28"/>
                          <w:szCs w:val="28"/>
                          <w:cs/>
                          <w:lang w:bidi="hi-IN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F59EB">
        <w:rPr>
          <w:rFonts w:ascii="Arial" w:hAnsi="Arial" w:cs="Arial"/>
          <w:b/>
          <w:cs/>
          <w:lang w:bidi="hi-IN"/>
        </w:rPr>
        <w:tab/>
      </w:r>
      <w:r w:rsidRPr="00FF59EB">
        <w:rPr>
          <w:rFonts w:ascii="Arial" w:hAnsi="Arial" w:cs="Arial"/>
          <w:b/>
          <w:cs/>
          <w:lang w:bidi="hi-IN"/>
        </w:rPr>
        <w:tab/>
      </w:r>
      <w:r w:rsidRPr="00FF59EB">
        <w:rPr>
          <w:rFonts w:ascii="Arial" w:hAnsi="Arial" w:cs="Arial"/>
          <w:b/>
          <w:cs/>
          <w:lang w:bidi="hi-IN"/>
        </w:rPr>
        <w:tab/>
      </w:r>
      <w:r w:rsidRPr="00FF59EB">
        <w:rPr>
          <w:rFonts w:ascii="Arial" w:hAnsi="Arial" w:cs="Arial"/>
          <w:b/>
          <w:cs/>
          <w:lang w:bidi="hi-IN"/>
        </w:rPr>
        <w:tab/>
      </w:r>
      <w:r w:rsidRPr="00FF59EB">
        <w:rPr>
          <w:rFonts w:ascii="Arial" w:hAnsi="Arial" w:cs="Arial"/>
          <w:b/>
          <w:cs/>
          <w:lang w:bidi="hi-IN"/>
        </w:rPr>
        <w:tab/>
      </w:r>
      <w:r w:rsidRPr="00FF59EB">
        <w:rPr>
          <w:rFonts w:ascii="Arial" w:hAnsi="Arial" w:cs="Arial"/>
          <w:b/>
          <w:cs/>
          <w:lang w:bidi="hi-IN"/>
        </w:rPr>
        <w:tab/>
      </w:r>
      <w:r w:rsidRPr="00FF59EB">
        <w:rPr>
          <w:rFonts w:ascii="Arial" w:hAnsi="Arial" w:cs="Arial"/>
          <w:b/>
          <w:cs/>
          <w:lang w:bidi="hi-IN"/>
        </w:rPr>
        <w:tab/>
      </w:r>
      <w:r w:rsidRPr="00FF59EB">
        <w:rPr>
          <w:rFonts w:ascii="Arial" w:hAnsi="Arial" w:cs="Arial"/>
          <w:b/>
          <w:cs/>
          <w:lang w:bidi="hi-IN"/>
        </w:rPr>
        <w:tab/>
      </w:r>
      <w:r w:rsidRPr="00FF59EB">
        <w:rPr>
          <w:rFonts w:ascii="Arial" w:hAnsi="Arial" w:cs="Arial"/>
          <w:b/>
          <w:cs/>
          <w:lang w:bidi="hi-IN"/>
        </w:rPr>
        <w:tab/>
      </w:r>
      <w:r w:rsidRPr="00FF59EB">
        <w:rPr>
          <w:rFonts w:ascii="Arial" w:hAnsi="Arial" w:cs="Arial"/>
          <w:b/>
          <w:cs/>
          <w:lang w:bidi="hi-IN"/>
        </w:rPr>
        <w:tab/>
      </w:r>
      <w:r w:rsidRPr="00FF59EB">
        <w:rPr>
          <w:rFonts w:ascii="Arial" w:hAnsi="Arial" w:cs="Arial"/>
          <w:b/>
          <w:cs/>
          <w:lang w:bidi="hi-IN"/>
        </w:rPr>
        <w:tab/>
      </w:r>
      <w:r w:rsidRPr="00FF59EB">
        <w:rPr>
          <w:rFonts w:ascii="Arial" w:hAnsi="Arial" w:cs="Arial"/>
          <w:b/>
          <w:cs/>
          <w:lang w:bidi="hi-IN"/>
        </w:rPr>
        <w:tab/>
      </w:r>
    </w:p>
    <w:p w14:paraId="5FE5FCA7" w14:textId="77777777" w:rsidR="00180F15" w:rsidRPr="00FF59EB" w:rsidRDefault="00180F15" w:rsidP="00CE29B4">
      <w:pPr>
        <w:jc w:val="center"/>
        <w:rPr>
          <w:rFonts w:ascii="Arial" w:hAnsi="Arial" w:cs="Arial"/>
          <w:b/>
          <w:lang w:bidi="hi-IN"/>
        </w:rPr>
      </w:pPr>
    </w:p>
    <w:p w14:paraId="151A7BCC" w14:textId="2B042DCE" w:rsidR="007114F6" w:rsidRPr="00251776" w:rsidRDefault="00251776" w:rsidP="00CE29B4">
      <w:pPr>
        <w:jc w:val="center"/>
        <w:rPr>
          <w:rFonts w:ascii="Arial" w:hAnsi="Arial" w:cs="Arial"/>
          <w:b/>
        </w:rPr>
      </w:pPr>
      <w:r w:rsidRPr="00251776">
        <w:rPr>
          <w:rFonts w:ascii="Arial" w:hAnsi="Arial" w:cs="Arial"/>
          <w:bCs/>
          <w:cs/>
          <w:lang w:bidi="hi-IN"/>
        </w:rPr>
        <w:t xml:space="preserve">PROJECT MONITORING </w:t>
      </w:r>
      <w:r w:rsidR="007114F6" w:rsidRPr="00251776">
        <w:rPr>
          <w:rFonts w:ascii="Arial" w:hAnsi="Arial" w:cs="Arial"/>
          <w:b/>
        </w:rPr>
        <w:t xml:space="preserve"> </w:t>
      </w:r>
      <w:r w:rsidRPr="00251776">
        <w:rPr>
          <w:rFonts w:ascii="Arial" w:hAnsi="Arial" w:cs="Arial"/>
          <w:b/>
        </w:rPr>
        <w:t xml:space="preserve">PROGRESS </w:t>
      </w:r>
      <w:r w:rsidR="007114F6" w:rsidRPr="00251776">
        <w:rPr>
          <w:rFonts w:ascii="Arial" w:hAnsi="Arial" w:cs="Arial"/>
          <w:b/>
        </w:rPr>
        <w:t>REPORT</w:t>
      </w:r>
      <w:r>
        <w:rPr>
          <w:rFonts w:ascii="Arial" w:hAnsi="Arial" w:cs="Arial"/>
          <w:b/>
        </w:rPr>
        <w:t xml:space="preserve"> (FOR 24 MONTHS)</w:t>
      </w:r>
    </w:p>
    <w:p w14:paraId="340BEE84" w14:textId="77777777" w:rsidR="00CE29B4" w:rsidRPr="00FF59EB" w:rsidRDefault="00CE29B4" w:rsidP="00CE29B4">
      <w:pPr>
        <w:jc w:val="center"/>
        <w:rPr>
          <w:rFonts w:ascii="Arial" w:hAnsi="Arial" w:cs="Arial"/>
          <w:b/>
        </w:rPr>
      </w:pPr>
    </w:p>
    <w:p w14:paraId="48CA1AA4" w14:textId="77777777" w:rsidR="00180F15" w:rsidRPr="00FF59EB" w:rsidRDefault="00180F15" w:rsidP="007114F6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3220"/>
        <w:gridCol w:w="3220"/>
      </w:tblGrid>
      <w:tr w:rsidR="00962363" w:rsidRPr="00FF59EB" w14:paraId="3FA46073" w14:textId="77777777" w:rsidTr="00497CEE">
        <w:trPr>
          <w:trHeight w:val="129"/>
        </w:trPr>
        <w:tc>
          <w:tcPr>
            <w:tcW w:w="2802" w:type="dxa"/>
          </w:tcPr>
          <w:p w14:paraId="0C6CD382" w14:textId="77777777" w:rsidR="00962363" w:rsidRPr="00A2770C" w:rsidRDefault="00962363" w:rsidP="00A2770C">
            <w:pPr>
              <w:rPr>
                <w:rFonts w:ascii="Arial" w:hAnsi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 xml:space="preserve">1. </w:t>
            </w:r>
            <w:r w:rsidRPr="00FF59EB">
              <w:rPr>
                <w:rFonts w:ascii="Arial" w:hAnsi="Arial" w:cs="Arial"/>
                <w:lang w:bidi="hi-IN"/>
              </w:rPr>
              <w:t>Title</w:t>
            </w:r>
            <w:r w:rsidR="00497CEE">
              <w:rPr>
                <w:rFonts w:ascii="Arial" w:hAnsi="Arial" w:hint="cs"/>
                <w:cs/>
                <w:lang w:bidi="hi-IN"/>
              </w:rPr>
              <w:t xml:space="preserve"> of </w:t>
            </w:r>
            <w:r w:rsidR="00A2770C">
              <w:rPr>
                <w:rFonts w:ascii="Arial" w:hAnsi="Arial" w:hint="cs"/>
                <w:cs/>
                <w:lang w:bidi="hi-IN"/>
              </w:rPr>
              <w:t>the Project</w:t>
            </w:r>
          </w:p>
        </w:tc>
        <w:tc>
          <w:tcPr>
            <w:tcW w:w="6440" w:type="dxa"/>
            <w:gridSpan w:val="2"/>
          </w:tcPr>
          <w:p w14:paraId="45FAD21B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  <w:p w14:paraId="425B3245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</w:tc>
      </w:tr>
      <w:tr w:rsidR="00962363" w:rsidRPr="00FF59EB" w14:paraId="1A85D4DD" w14:textId="77777777" w:rsidTr="00497CEE">
        <w:trPr>
          <w:trHeight w:val="127"/>
        </w:trPr>
        <w:tc>
          <w:tcPr>
            <w:tcW w:w="2802" w:type="dxa"/>
          </w:tcPr>
          <w:p w14:paraId="2014FE63" w14:textId="77777777" w:rsidR="00962363" w:rsidRPr="00A2770C" w:rsidRDefault="00962363" w:rsidP="006F4FA3">
            <w:pPr>
              <w:widowControl w:val="0"/>
              <w:contextualSpacing/>
              <w:rPr>
                <w:rFonts w:ascii="Arial" w:hAnsi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 xml:space="preserve">2. </w:t>
            </w:r>
            <w:r w:rsidRPr="00FF59EB">
              <w:rPr>
                <w:rFonts w:ascii="Arial" w:hAnsi="Arial" w:cs="Arial"/>
                <w:lang w:bidi="hi-IN"/>
              </w:rPr>
              <w:t xml:space="preserve">Name &amp; Address of </w:t>
            </w:r>
            <w:r w:rsidR="006F4FA3">
              <w:rPr>
                <w:rFonts w:ascii="Arial" w:hAnsi="Arial" w:hint="cs"/>
                <w:cs/>
                <w:lang w:bidi="hi-IN"/>
              </w:rPr>
              <w:t>the Partner</w:t>
            </w:r>
            <w:r w:rsidR="00472523">
              <w:rPr>
                <w:rFonts w:ascii="Arial" w:hAnsi="Arial" w:hint="cs"/>
                <w:cs/>
                <w:lang w:bidi="hi-IN"/>
              </w:rPr>
              <w:t>/PI</w:t>
            </w:r>
          </w:p>
        </w:tc>
        <w:tc>
          <w:tcPr>
            <w:tcW w:w="6440" w:type="dxa"/>
            <w:gridSpan w:val="2"/>
          </w:tcPr>
          <w:p w14:paraId="606FD0F0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  <w:p w14:paraId="3CAF7123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  <w:p w14:paraId="31941F69" w14:textId="77777777" w:rsidR="00962363" w:rsidRPr="00A2770C" w:rsidRDefault="00962363" w:rsidP="007114F6">
            <w:pPr>
              <w:rPr>
                <w:rFonts w:ascii="Arial" w:hAnsi="Arial"/>
                <w:lang w:bidi="hi-IN"/>
              </w:rPr>
            </w:pPr>
          </w:p>
        </w:tc>
      </w:tr>
      <w:tr w:rsidR="006F4FA3" w:rsidRPr="00FF59EB" w14:paraId="190136C0" w14:textId="77777777" w:rsidTr="00E90E74">
        <w:trPr>
          <w:trHeight w:val="127"/>
        </w:trPr>
        <w:tc>
          <w:tcPr>
            <w:tcW w:w="9242" w:type="dxa"/>
            <w:gridSpan w:val="3"/>
          </w:tcPr>
          <w:p w14:paraId="1B43F456" w14:textId="77777777" w:rsidR="006F4FA3" w:rsidRPr="00FF59EB" w:rsidRDefault="006F4FA3" w:rsidP="006F4FA3">
            <w:pPr>
              <w:rPr>
                <w:rFonts w:ascii="Arial" w:hAnsi="Arial" w:cs="Arial"/>
                <w:lang w:bidi="hi-IN"/>
              </w:rPr>
            </w:pPr>
            <w:r>
              <w:rPr>
                <w:rFonts w:ascii="Arial" w:hAnsi="Arial" w:cs="Mangal" w:hint="cs"/>
                <w:cs/>
                <w:lang w:bidi="hi-IN"/>
              </w:rPr>
              <w:t>3</w:t>
            </w:r>
            <w:r w:rsidRPr="00A2770C">
              <w:rPr>
                <w:rFonts w:ascii="Arial" w:hAnsi="Arial" w:cs="Mangal"/>
                <w:cs/>
                <w:lang w:bidi="hi-IN"/>
              </w:rPr>
              <w:t xml:space="preserve">. </w:t>
            </w:r>
            <w:r w:rsidRPr="00A2770C">
              <w:rPr>
                <w:rFonts w:ascii="Arial" w:hAnsi="Arial" w:cs="Arial"/>
                <w:lang w:bidi="hi-IN"/>
              </w:rPr>
              <w:t xml:space="preserve">Name &amp; Address of </w:t>
            </w:r>
            <w:r>
              <w:rPr>
                <w:rFonts w:ascii="Arial" w:hAnsi="Arial" w:hint="cs"/>
                <w:cs/>
                <w:lang w:bidi="hi-IN"/>
              </w:rPr>
              <w:t>other Partners</w:t>
            </w:r>
          </w:p>
        </w:tc>
      </w:tr>
      <w:tr w:rsidR="006F4FA3" w:rsidRPr="00FF59EB" w14:paraId="3139E5EC" w14:textId="77777777" w:rsidTr="00CC0132">
        <w:trPr>
          <w:trHeight w:val="127"/>
        </w:trPr>
        <w:tc>
          <w:tcPr>
            <w:tcW w:w="2802" w:type="dxa"/>
          </w:tcPr>
          <w:p w14:paraId="5E9E1D5E" w14:textId="77777777" w:rsidR="006F4FA3" w:rsidRDefault="006F4FA3" w:rsidP="00A2770C">
            <w:pPr>
              <w:widowControl w:val="0"/>
              <w:contextualSpacing/>
              <w:rPr>
                <w:rFonts w:ascii="Arial" w:hAnsi="Arial"/>
                <w:lang w:bidi="hi-IN"/>
              </w:rPr>
            </w:pPr>
          </w:p>
          <w:p w14:paraId="72D99322" w14:textId="77777777" w:rsidR="006F4FA3" w:rsidRDefault="006F4FA3" w:rsidP="00A2770C">
            <w:pPr>
              <w:widowControl w:val="0"/>
              <w:contextualSpacing/>
              <w:rPr>
                <w:rFonts w:ascii="Arial" w:hAnsi="Arial"/>
                <w:lang w:bidi="hi-IN"/>
              </w:rPr>
            </w:pPr>
          </w:p>
          <w:p w14:paraId="1FEE8673" w14:textId="77777777" w:rsidR="006F4FA3" w:rsidRPr="006F4FA3" w:rsidRDefault="006F4FA3" w:rsidP="00A2770C">
            <w:pPr>
              <w:widowControl w:val="0"/>
              <w:contextualSpacing/>
              <w:rPr>
                <w:rFonts w:ascii="Arial" w:hAnsi="Arial"/>
                <w:cs/>
                <w:lang w:bidi="hi-IN"/>
              </w:rPr>
            </w:pPr>
          </w:p>
        </w:tc>
        <w:tc>
          <w:tcPr>
            <w:tcW w:w="3220" w:type="dxa"/>
          </w:tcPr>
          <w:p w14:paraId="1CA8B070" w14:textId="77777777" w:rsidR="006F4FA3" w:rsidRPr="00FF59EB" w:rsidRDefault="006F4FA3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3220" w:type="dxa"/>
          </w:tcPr>
          <w:p w14:paraId="0E85772E" w14:textId="77777777" w:rsidR="006F4FA3" w:rsidRPr="00FF59EB" w:rsidRDefault="006F4FA3" w:rsidP="007114F6">
            <w:pPr>
              <w:rPr>
                <w:rFonts w:ascii="Arial" w:hAnsi="Arial" w:cs="Arial"/>
                <w:lang w:bidi="hi-IN"/>
              </w:rPr>
            </w:pPr>
          </w:p>
        </w:tc>
      </w:tr>
      <w:tr w:rsidR="00962363" w:rsidRPr="00FF59EB" w14:paraId="02622E3C" w14:textId="77777777" w:rsidTr="00497CEE">
        <w:trPr>
          <w:trHeight w:val="127"/>
        </w:trPr>
        <w:tc>
          <w:tcPr>
            <w:tcW w:w="2802" w:type="dxa"/>
          </w:tcPr>
          <w:p w14:paraId="153649C8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 xml:space="preserve">4. </w:t>
            </w:r>
            <w:r w:rsidRPr="00FF59EB">
              <w:rPr>
                <w:rFonts w:ascii="Arial" w:hAnsi="Arial" w:cs="Arial"/>
                <w:lang w:bidi="hi-IN"/>
              </w:rPr>
              <w:t>Date of Start</w:t>
            </w:r>
          </w:p>
        </w:tc>
        <w:tc>
          <w:tcPr>
            <w:tcW w:w="6440" w:type="dxa"/>
            <w:gridSpan w:val="2"/>
          </w:tcPr>
          <w:p w14:paraId="5EB9363A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</w:tc>
      </w:tr>
    </w:tbl>
    <w:p w14:paraId="0B945B23" w14:textId="77777777" w:rsidR="007114F6" w:rsidRPr="006F4FA3" w:rsidRDefault="007114F6" w:rsidP="007114F6">
      <w:pPr>
        <w:rPr>
          <w:rFonts w:ascii="Arial" w:hAnsi="Arial"/>
          <w:lang w:bidi="hi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2363" w:rsidRPr="00FF59EB" w14:paraId="7DC14F9B" w14:textId="77777777" w:rsidTr="00806480">
        <w:trPr>
          <w:trHeight w:val="675"/>
        </w:trPr>
        <w:tc>
          <w:tcPr>
            <w:tcW w:w="9242" w:type="dxa"/>
          </w:tcPr>
          <w:p w14:paraId="55790F0E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2043658B" w14:textId="77777777" w:rsidR="00962363" w:rsidRDefault="00962363" w:rsidP="006F4FA3">
            <w:pPr>
              <w:contextualSpacing/>
              <w:rPr>
                <w:rFonts w:ascii="Arial" w:hAnsi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5</w:t>
            </w:r>
            <w:r w:rsidR="006F4FA3">
              <w:rPr>
                <w:rFonts w:ascii="Arial" w:hAnsi="Arial" w:hint="cs"/>
                <w:cs/>
                <w:lang w:bidi="hi-IN"/>
              </w:rPr>
              <w:t>a</w:t>
            </w:r>
            <w:r w:rsidRPr="00FF59EB">
              <w:rPr>
                <w:rFonts w:ascii="Arial" w:hAnsi="Arial" w:cs="Arial"/>
                <w:cs/>
                <w:lang w:bidi="hi-IN"/>
              </w:rPr>
              <w:t xml:space="preserve">. </w:t>
            </w:r>
            <w:r w:rsidRPr="00FF59EB">
              <w:rPr>
                <w:rFonts w:ascii="Arial" w:hAnsi="Arial" w:cs="Arial"/>
                <w:lang w:bidi="hi-IN"/>
              </w:rPr>
              <w:t>Objectives</w:t>
            </w:r>
            <w:r w:rsidR="006F4FA3">
              <w:rPr>
                <w:rFonts w:ascii="Arial" w:hAnsi="Arial" w:hint="cs"/>
                <w:cs/>
                <w:lang w:bidi="hi-IN"/>
              </w:rPr>
              <w:t>/Deliverables as per the approved</w:t>
            </w:r>
            <w:r w:rsidRPr="00FF59EB">
              <w:rPr>
                <w:rFonts w:ascii="Arial" w:hAnsi="Arial" w:cs="Arial"/>
                <w:lang w:bidi="hi-IN"/>
              </w:rPr>
              <w:t xml:space="preserve"> </w:t>
            </w:r>
            <w:r w:rsidR="00A2770C">
              <w:rPr>
                <w:rFonts w:ascii="Arial" w:hAnsi="Arial" w:hint="cs"/>
                <w:cs/>
                <w:lang w:bidi="hi-IN"/>
              </w:rPr>
              <w:t>Project</w:t>
            </w:r>
            <w:r w:rsidRPr="00FF59EB">
              <w:rPr>
                <w:rFonts w:ascii="Arial" w:hAnsi="Arial" w:cs="Arial"/>
                <w:lang w:bidi="hi-IN"/>
              </w:rPr>
              <w:t xml:space="preserve"> </w:t>
            </w:r>
            <w:r w:rsidR="00685399">
              <w:rPr>
                <w:rFonts w:ascii="Arial" w:hAnsi="Arial" w:hint="cs"/>
                <w:cs/>
                <w:lang w:bidi="hi-IN"/>
              </w:rPr>
              <w:t>P</w:t>
            </w:r>
            <w:r w:rsidR="006F4FA3">
              <w:rPr>
                <w:rFonts w:ascii="Arial" w:hAnsi="Arial" w:hint="cs"/>
                <w:cs/>
                <w:lang w:bidi="hi-IN"/>
              </w:rPr>
              <w:t xml:space="preserve">roposal </w:t>
            </w:r>
          </w:p>
          <w:p w14:paraId="549B4B67" w14:textId="77777777" w:rsidR="004031C5" w:rsidRDefault="004031C5" w:rsidP="006F4FA3">
            <w:pPr>
              <w:contextualSpacing/>
              <w:rPr>
                <w:rFonts w:ascii="Arial" w:hAnsi="Arial"/>
                <w:lang w:bidi="hi-IN"/>
              </w:rPr>
            </w:pPr>
          </w:p>
          <w:p w14:paraId="64A89A50" w14:textId="77777777" w:rsidR="004031C5" w:rsidRPr="00FF59EB" w:rsidRDefault="004031C5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3334DE7B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0E47F259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7928F5C1" w14:textId="77777777" w:rsidR="00962363" w:rsidRDefault="00962363" w:rsidP="006F4FA3">
            <w:pPr>
              <w:contextualSpacing/>
              <w:rPr>
                <w:rFonts w:ascii="Arial" w:hAnsi="Arial"/>
                <w:lang w:bidi="hi-IN"/>
              </w:rPr>
            </w:pPr>
          </w:p>
          <w:p w14:paraId="3368DA82" w14:textId="77777777" w:rsidR="006F4FA3" w:rsidRPr="006F4FA3" w:rsidRDefault="006F4FA3" w:rsidP="006F4FA3">
            <w:pPr>
              <w:contextualSpacing/>
              <w:rPr>
                <w:rFonts w:ascii="Arial" w:hAnsi="Arial"/>
                <w:lang w:bidi="hi-IN"/>
              </w:rPr>
            </w:pPr>
          </w:p>
          <w:p w14:paraId="58938E8F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2FD0DBEB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7A918349" w14:textId="77777777" w:rsidR="00962363" w:rsidRDefault="006F4FA3" w:rsidP="006F4FA3">
            <w:pPr>
              <w:contextualSpacing/>
              <w:rPr>
                <w:rFonts w:ascii="Arial" w:hAnsi="Arial"/>
                <w:lang w:bidi="hi-IN"/>
              </w:rPr>
            </w:pPr>
            <w:r>
              <w:rPr>
                <w:rFonts w:ascii="Arial" w:hAnsi="Arial" w:hint="cs"/>
                <w:cs/>
                <w:lang w:bidi="hi-IN"/>
              </w:rPr>
              <w:t xml:space="preserve">5b. </w:t>
            </w:r>
            <w:r w:rsidRPr="006F4FA3">
              <w:rPr>
                <w:rFonts w:ascii="Arial" w:hAnsi="Arial"/>
                <w:lang w:bidi="hi-IN"/>
              </w:rPr>
              <w:t xml:space="preserve">Objectives/Deliverables </w:t>
            </w:r>
            <w:r>
              <w:rPr>
                <w:rFonts w:ascii="Arial" w:hAnsi="Arial" w:hint="cs"/>
                <w:cs/>
                <w:lang w:bidi="hi-IN"/>
              </w:rPr>
              <w:t>of the</w:t>
            </w:r>
            <w:r w:rsidRPr="006F4FA3">
              <w:rPr>
                <w:rFonts w:ascii="Arial" w:hAnsi="Arial"/>
                <w:lang w:bidi="hi-IN"/>
              </w:rPr>
              <w:t xml:space="preserve"> Project </w:t>
            </w:r>
            <w:r>
              <w:rPr>
                <w:rFonts w:ascii="Arial" w:hAnsi="Arial" w:hint="cs"/>
                <w:cs/>
                <w:lang w:bidi="hi-IN"/>
              </w:rPr>
              <w:t>to be accomplished by the Partner as per work package distribution</w:t>
            </w:r>
          </w:p>
          <w:p w14:paraId="3B667B36" w14:textId="77777777" w:rsidR="006F4FA3" w:rsidRDefault="006F4FA3" w:rsidP="006F4FA3">
            <w:pPr>
              <w:contextualSpacing/>
              <w:rPr>
                <w:rFonts w:ascii="Arial" w:hAnsi="Arial"/>
                <w:lang w:bidi="hi-IN"/>
              </w:rPr>
            </w:pPr>
          </w:p>
          <w:p w14:paraId="65918B79" w14:textId="77777777" w:rsidR="006F4FA3" w:rsidRDefault="006F4FA3" w:rsidP="006F4FA3">
            <w:pPr>
              <w:contextualSpacing/>
              <w:rPr>
                <w:rFonts w:ascii="Arial" w:hAnsi="Arial"/>
                <w:lang w:bidi="hi-IN"/>
              </w:rPr>
            </w:pPr>
          </w:p>
          <w:p w14:paraId="1BA09E64" w14:textId="77777777" w:rsidR="006F4FA3" w:rsidRDefault="006F4FA3" w:rsidP="006F4FA3">
            <w:pPr>
              <w:contextualSpacing/>
              <w:rPr>
                <w:rFonts w:ascii="Arial" w:hAnsi="Arial"/>
                <w:lang w:bidi="hi-IN"/>
              </w:rPr>
            </w:pPr>
          </w:p>
          <w:p w14:paraId="7BE91859" w14:textId="77777777" w:rsidR="004031C5" w:rsidRDefault="004031C5" w:rsidP="006F4FA3">
            <w:pPr>
              <w:contextualSpacing/>
              <w:rPr>
                <w:rFonts w:ascii="Arial" w:hAnsi="Arial"/>
                <w:lang w:bidi="hi-IN"/>
              </w:rPr>
            </w:pPr>
          </w:p>
          <w:p w14:paraId="38580D1D" w14:textId="77777777" w:rsidR="006F4FA3" w:rsidRDefault="006F4FA3" w:rsidP="006F4FA3">
            <w:pPr>
              <w:contextualSpacing/>
              <w:rPr>
                <w:rFonts w:ascii="Arial" w:hAnsi="Arial"/>
                <w:lang w:bidi="hi-IN"/>
              </w:rPr>
            </w:pPr>
          </w:p>
          <w:p w14:paraId="24FBD1E7" w14:textId="77777777" w:rsidR="006F4FA3" w:rsidRDefault="006F4FA3" w:rsidP="006F4FA3">
            <w:pPr>
              <w:contextualSpacing/>
              <w:rPr>
                <w:rFonts w:ascii="Arial" w:hAnsi="Arial"/>
                <w:lang w:bidi="hi-IN"/>
              </w:rPr>
            </w:pPr>
          </w:p>
          <w:p w14:paraId="6BB03F84" w14:textId="77777777" w:rsidR="006F4FA3" w:rsidRDefault="006F4FA3" w:rsidP="006F4FA3">
            <w:pPr>
              <w:contextualSpacing/>
              <w:rPr>
                <w:rFonts w:ascii="Arial" w:hAnsi="Arial"/>
                <w:lang w:bidi="hi-IN"/>
              </w:rPr>
            </w:pPr>
          </w:p>
          <w:p w14:paraId="6381986C" w14:textId="77777777" w:rsidR="006F4FA3" w:rsidRPr="006F4FA3" w:rsidRDefault="006F4FA3" w:rsidP="006F4FA3">
            <w:pPr>
              <w:contextualSpacing/>
              <w:rPr>
                <w:rFonts w:ascii="Arial" w:hAnsi="Arial"/>
                <w:lang w:bidi="hi-IN"/>
              </w:rPr>
            </w:pPr>
          </w:p>
        </w:tc>
      </w:tr>
      <w:tr w:rsidR="006F4FA3" w:rsidRPr="00FF59EB" w14:paraId="5A496674" w14:textId="77777777" w:rsidTr="00E26798">
        <w:trPr>
          <w:trHeight w:val="15293"/>
        </w:trPr>
        <w:tc>
          <w:tcPr>
            <w:tcW w:w="9242" w:type="dxa"/>
          </w:tcPr>
          <w:p w14:paraId="7C17EE7B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lastRenderedPageBreak/>
              <w:t>6</w:t>
            </w:r>
            <w:r>
              <w:rPr>
                <w:rFonts w:ascii="Arial" w:hAnsi="Arial" w:hint="cs"/>
                <w:cs/>
                <w:lang w:bidi="hi-IN"/>
              </w:rPr>
              <w:t>a</w:t>
            </w:r>
            <w:r w:rsidRPr="00FF59EB">
              <w:rPr>
                <w:rFonts w:ascii="Arial" w:hAnsi="Arial" w:cs="Arial"/>
                <w:cs/>
                <w:lang w:bidi="hi-IN"/>
              </w:rPr>
              <w:t xml:space="preserve">. </w:t>
            </w:r>
            <w:r w:rsidRPr="00FF59EB">
              <w:rPr>
                <w:rFonts w:ascii="Arial" w:hAnsi="Arial" w:cs="Arial"/>
                <w:lang w:bidi="hi-IN"/>
              </w:rPr>
              <w:t xml:space="preserve">Salient Research Achievements -Summary of Progress (not more than </w:t>
            </w:r>
            <w:r w:rsidRPr="00FF59EB">
              <w:rPr>
                <w:rFonts w:ascii="Arial" w:hAnsi="Arial" w:cs="Arial"/>
                <w:cs/>
                <w:lang w:bidi="hi-IN"/>
              </w:rPr>
              <w:t xml:space="preserve">500 </w:t>
            </w:r>
            <w:r w:rsidRPr="00FF59EB">
              <w:rPr>
                <w:rFonts w:ascii="Arial" w:hAnsi="Arial" w:cs="Arial"/>
                <w:lang w:bidi="hi-IN"/>
              </w:rPr>
              <w:t>words)</w:t>
            </w:r>
          </w:p>
          <w:p w14:paraId="3D24EA95" w14:textId="77777777" w:rsidR="006F4FA3" w:rsidRPr="006F4FA3" w:rsidRDefault="006F4FA3" w:rsidP="006F4FA3">
            <w:pPr>
              <w:contextualSpacing/>
              <w:rPr>
                <w:rFonts w:ascii="Arial" w:hAnsi="Arial"/>
                <w:lang w:bidi="hi-IN"/>
              </w:rPr>
            </w:pPr>
            <w:r>
              <w:rPr>
                <w:rFonts w:ascii="Arial" w:hAnsi="Arial" w:hint="cs"/>
                <w:cs/>
                <w:lang w:bidi="hi-IN"/>
              </w:rPr>
              <w:t xml:space="preserve"> (any deviation from original plan may be specified with reason)</w:t>
            </w:r>
          </w:p>
          <w:p w14:paraId="4C482062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060F29AB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0EBE4557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3476C145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4AE1436A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3EE4210F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50D51756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19ED24BF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39A77972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68EADDE2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154F0E48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14E39835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7A52D7A2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57274C66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19AACA49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481F1535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6B7D5F0E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43B47CE5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7E282ABD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65FC94C9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25E4D43D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56AEED3E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0FD04F80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45868B29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55957D6F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62F9E77C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283269EC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31164F76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3FF33BB5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7146606C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33EE0EFD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4EC1CE36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7C10C056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29AF9177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4F6C3D33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0674A57F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43FDB60E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773E0469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213C1B5E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19F2BC4B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102E463E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</w:tc>
      </w:tr>
      <w:tr w:rsidR="006F4FA3" w:rsidRPr="00FF59EB" w14:paraId="21DBBCF8" w14:textId="77777777" w:rsidTr="006F4FA3">
        <w:trPr>
          <w:trHeight w:val="5557"/>
        </w:trPr>
        <w:tc>
          <w:tcPr>
            <w:tcW w:w="9242" w:type="dxa"/>
          </w:tcPr>
          <w:p w14:paraId="4CEC573E" w14:textId="77777777" w:rsidR="006F4FA3" w:rsidRPr="00FF59EB" w:rsidRDefault="006F4FA3" w:rsidP="006F4FA3">
            <w:pPr>
              <w:contextualSpacing/>
              <w:rPr>
                <w:rFonts w:ascii="Arial" w:hAnsi="Arial" w:cs="Arial"/>
                <w:cs/>
                <w:lang w:bidi="hi-IN"/>
              </w:rPr>
            </w:pPr>
          </w:p>
        </w:tc>
      </w:tr>
      <w:tr w:rsidR="006F4FA3" w:rsidRPr="00FF59EB" w14:paraId="763B3964" w14:textId="77777777" w:rsidTr="00E9485D">
        <w:trPr>
          <w:trHeight w:val="5557"/>
        </w:trPr>
        <w:tc>
          <w:tcPr>
            <w:tcW w:w="9242" w:type="dxa"/>
          </w:tcPr>
          <w:p w14:paraId="05ED2899" w14:textId="77777777" w:rsidR="006F4FA3" w:rsidRPr="006F4FA3" w:rsidRDefault="006F4FA3" w:rsidP="006F4FA3">
            <w:pPr>
              <w:contextualSpacing/>
              <w:rPr>
                <w:rFonts w:ascii="Arial" w:hAnsi="Arial"/>
                <w:cs/>
                <w:lang w:bidi="hi-IN"/>
              </w:rPr>
            </w:pPr>
            <w:r>
              <w:rPr>
                <w:rFonts w:ascii="Arial" w:hAnsi="Arial" w:hint="cs"/>
                <w:cs/>
                <w:lang w:bidi="hi-IN"/>
              </w:rPr>
              <w:t>6b. Objectives/Deliverables met during the period</w:t>
            </w:r>
          </w:p>
        </w:tc>
      </w:tr>
      <w:tr w:rsidR="00962363" w:rsidRPr="00FF59EB" w14:paraId="43B03639" w14:textId="77777777" w:rsidTr="00C85707">
        <w:trPr>
          <w:trHeight w:val="675"/>
        </w:trPr>
        <w:tc>
          <w:tcPr>
            <w:tcW w:w="9242" w:type="dxa"/>
          </w:tcPr>
          <w:p w14:paraId="591599ED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 xml:space="preserve">7. </w:t>
            </w:r>
            <w:r w:rsidRPr="00FF59EB">
              <w:rPr>
                <w:rFonts w:ascii="Arial" w:hAnsi="Arial" w:cs="Arial"/>
                <w:lang w:bidi="hi-IN"/>
              </w:rPr>
              <w:t>Research work which remains to be done under the project (for on-going projects)</w:t>
            </w:r>
          </w:p>
          <w:p w14:paraId="2CBF08D1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37C20D19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2A7D4363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228EF57F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616CDC61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284F6DE0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0A36EECA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787368A3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7E822A53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629EAEC2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7CA32502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19CFCA72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  <w:p w14:paraId="53962FAF" w14:textId="77777777" w:rsidR="00962363" w:rsidRPr="00FF59EB" w:rsidRDefault="00962363" w:rsidP="006F4FA3">
            <w:pPr>
              <w:contextualSpacing/>
              <w:rPr>
                <w:rFonts w:ascii="Arial" w:hAnsi="Arial" w:cs="Arial"/>
                <w:lang w:bidi="hi-IN"/>
              </w:rPr>
            </w:pPr>
          </w:p>
        </w:tc>
      </w:tr>
    </w:tbl>
    <w:p w14:paraId="5A1D06E4" w14:textId="77777777" w:rsidR="00EA33A6" w:rsidRPr="00FF59EB" w:rsidRDefault="00EA33A6" w:rsidP="007114F6">
      <w:pPr>
        <w:rPr>
          <w:rFonts w:ascii="Arial" w:hAnsi="Arial" w:cs="Arial"/>
          <w:lang w:bidi="hi-IN"/>
        </w:rPr>
      </w:pPr>
    </w:p>
    <w:p w14:paraId="269E3F08" w14:textId="77777777" w:rsidR="007114F6" w:rsidRPr="00FF59EB" w:rsidRDefault="00EA33A6" w:rsidP="007114F6">
      <w:pPr>
        <w:rPr>
          <w:rFonts w:ascii="Arial" w:hAnsi="Arial" w:cs="Arial"/>
          <w:lang w:bidi="hi-IN"/>
        </w:rPr>
      </w:pPr>
      <w:r w:rsidRPr="00FF59EB">
        <w:rPr>
          <w:rFonts w:ascii="Arial" w:hAnsi="Arial" w:cs="Arial"/>
          <w:cs/>
          <w:lang w:bidi="hi-IN"/>
        </w:rPr>
        <w:t>8</w:t>
      </w:r>
      <w:r w:rsidR="007114F6" w:rsidRPr="00FF59EB">
        <w:rPr>
          <w:rFonts w:ascii="Arial" w:hAnsi="Arial" w:cs="Arial"/>
        </w:rPr>
        <w:t xml:space="preserve">. Details of Research Staff </w:t>
      </w:r>
      <w:r w:rsidR="00CE29B4" w:rsidRPr="00FF59EB">
        <w:rPr>
          <w:rFonts w:ascii="Arial" w:hAnsi="Arial" w:cs="Arial"/>
        </w:rPr>
        <w:t>hired/</w:t>
      </w:r>
      <w:proofErr w:type="gramStart"/>
      <w:r w:rsidR="007114F6" w:rsidRPr="00FF59EB">
        <w:rPr>
          <w:rFonts w:ascii="Arial" w:hAnsi="Arial" w:cs="Arial"/>
        </w:rPr>
        <w:t>working</w:t>
      </w:r>
      <w:r w:rsidR="00CE29B4" w:rsidRPr="00FF59EB">
        <w:rPr>
          <w:rFonts w:ascii="Arial" w:hAnsi="Arial" w:cs="Arial"/>
        </w:rPr>
        <w:t xml:space="preserve"> </w:t>
      </w:r>
      <w:r w:rsidR="007114F6" w:rsidRPr="00FF59EB">
        <w:rPr>
          <w:rFonts w:ascii="Arial" w:hAnsi="Arial" w:cs="Arial"/>
        </w:rPr>
        <w:t>:</w:t>
      </w:r>
      <w:proofErr w:type="gramEnd"/>
    </w:p>
    <w:tbl>
      <w:tblPr>
        <w:tblStyle w:val="TableGrid"/>
        <w:tblW w:w="9478" w:type="dxa"/>
        <w:tblLayout w:type="fixed"/>
        <w:tblLook w:val="04A0" w:firstRow="1" w:lastRow="0" w:firstColumn="1" w:lastColumn="0" w:noHBand="0" w:noVBand="1"/>
      </w:tblPr>
      <w:tblGrid>
        <w:gridCol w:w="687"/>
        <w:gridCol w:w="2398"/>
        <w:gridCol w:w="1701"/>
        <w:gridCol w:w="1559"/>
        <w:gridCol w:w="1560"/>
        <w:gridCol w:w="1573"/>
      </w:tblGrid>
      <w:tr w:rsidR="00962363" w:rsidRPr="00FF59EB" w14:paraId="389C069C" w14:textId="77777777" w:rsidTr="00034D39">
        <w:tc>
          <w:tcPr>
            <w:tcW w:w="687" w:type="dxa"/>
          </w:tcPr>
          <w:p w14:paraId="1FE4E675" w14:textId="77777777" w:rsidR="00962363" w:rsidRPr="00FF59EB" w:rsidRDefault="00962363" w:rsidP="00180F15">
            <w:pPr>
              <w:rPr>
                <w:rFonts w:ascii="Arial" w:hAnsi="Arial" w:cs="Arial"/>
                <w:cs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S. No</w:t>
            </w:r>
          </w:p>
        </w:tc>
        <w:tc>
          <w:tcPr>
            <w:tcW w:w="2398" w:type="dxa"/>
          </w:tcPr>
          <w:p w14:paraId="2B69D419" w14:textId="77777777" w:rsidR="00962363" w:rsidRPr="00FF59EB" w:rsidRDefault="00962363" w:rsidP="00180F15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N</w:t>
            </w:r>
            <w:proofErr w:type="spellStart"/>
            <w:r w:rsidRPr="00FF59EB">
              <w:rPr>
                <w:rFonts w:ascii="Arial" w:hAnsi="Arial" w:cs="Arial"/>
                <w:lang w:bidi="hi-IN"/>
              </w:rPr>
              <w:t>ame</w:t>
            </w:r>
            <w:proofErr w:type="spellEnd"/>
          </w:p>
        </w:tc>
        <w:tc>
          <w:tcPr>
            <w:tcW w:w="1701" w:type="dxa"/>
          </w:tcPr>
          <w:p w14:paraId="15FA8266" w14:textId="77777777" w:rsidR="00962363" w:rsidRPr="00FF59EB" w:rsidRDefault="00962363" w:rsidP="00180F15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P</w:t>
            </w:r>
            <w:proofErr w:type="spellStart"/>
            <w:r w:rsidRPr="00FF59EB">
              <w:rPr>
                <w:rFonts w:ascii="Arial" w:hAnsi="Arial" w:cs="Arial"/>
                <w:lang w:bidi="hi-IN"/>
              </w:rPr>
              <w:t>osition</w:t>
            </w:r>
            <w:proofErr w:type="spellEnd"/>
          </w:p>
        </w:tc>
        <w:tc>
          <w:tcPr>
            <w:tcW w:w="1559" w:type="dxa"/>
          </w:tcPr>
          <w:p w14:paraId="46694930" w14:textId="77777777" w:rsidR="00962363" w:rsidRPr="00FF59EB" w:rsidRDefault="00962363" w:rsidP="00180F15">
            <w:pPr>
              <w:rPr>
                <w:rFonts w:ascii="Arial" w:hAnsi="Arial" w:cs="Arial"/>
                <w:cs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Date of joining</w:t>
            </w:r>
          </w:p>
        </w:tc>
        <w:tc>
          <w:tcPr>
            <w:tcW w:w="1560" w:type="dxa"/>
          </w:tcPr>
          <w:p w14:paraId="502990E0" w14:textId="77777777" w:rsidR="00962363" w:rsidRPr="00FF59EB" w:rsidRDefault="00962363" w:rsidP="00180F15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E</w:t>
            </w:r>
            <w:proofErr w:type="spellStart"/>
            <w:r w:rsidRPr="00FF59EB">
              <w:rPr>
                <w:rFonts w:ascii="Arial" w:hAnsi="Arial" w:cs="Arial"/>
                <w:lang w:bidi="hi-IN"/>
              </w:rPr>
              <w:t>ducational</w:t>
            </w:r>
            <w:proofErr w:type="spellEnd"/>
            <w:r w:rsidRPr="00FF59EB">
              <w:rPr>
                <w:rFonts w:ascii="Arial" w:hAnsi="Arial" w:cs="Arial"/>
                <w:lang w:bidi="hi-IN"/>
              </w:rPr>
              <w:t xml:space="preserve"> qualifications</w:t>
            </w:r>
          </w:p>
        </w:tc>
        <w:tc>
          <w:tcPr>
            <w:tcW w:w="1573" w:type="dxa"/>
          </w:tcPr>
          <w:p w14:paraId="65A7C46E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S</w:t>
            </w:r>
            <w:r w:rsidRPr="00FF59EB">
              <w:rPr>
                <w:rFonts w:ascii="Arial" w:hAnsi="Arial" w:cs="Arial"/>
                <w:lang w:bidi="hi-IN"/>
              </w:rPr>
              <w:t>alary/</w:t>
            </w:r>
          </w:p>
          <w:p w14:paraId="70278EBE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F</w:t>
            </w:r>
            <w:proofErr w:type="spellStart"/>
            <w:r w:rsidRPr="00FF59EB">
              <w:rPr>
                <w:rFonts w:ascii="Arial" w:hAnsi="Arial" w:cs="Arial"/>
                <w:lang w:bidi="hi-IN"/>
              </w:rPr>
              <w:t>ellowship</w:t>
            </w:r>
            <w:proofErr w:type="spellEnd"/>
          </w:p>
        </w:tc>
      </w:tr>
      <w:tr w:rsidR="00962363" w:rsidRPr="00FF59EB" w14:paraId="4EB2F18A" w14:textId="77777777" w:rsidTr="00034D39">
        <w:tc>
          <w:tcPr>
            <w:tcW w:w="687" w:type="dxa"/>
          </w:tcPr>
          <w:p w14:paraId="54B6649D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2398" w:type="dxa"/>
          </w:tcPr>
          <w:p w14:paraId="743EC1FC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  <w:p w14:paraId="26A4D06B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  <w:p w14:paraId="1BDC53B1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  <w:p w14:paraId="6E837754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  <w:p w14:paraId="4485BD0A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701" w:type="dxa"/>
          </w:tcPr>
          <w:p w14:paraId="59B1F549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559" w:type="dxa"/>
          </w:tcPr>
          <w:p w14:paraId="1B1BC465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560" w:type="dxa"/>
          </w:tcPr>
          <w:p w14:paraId="134A0620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573" w:type="dxa"/>
          </w:tcPr>
          <w:p w14:paraId="19D9AC47" w14:textId="77777777" w:rsidR="00962363" w:rsidRPr="00FF59EB" w:rsidRDefault="00962363" w:rsidP="007114F6">
            <w:pPr>
              <w:rPr>
                <w:rFonts w:ascii="Arial" w:hAnsi="Arial" w:cs="Arial"/>
                <w:lang w:bidi="hi-IN"/>
              </w:rPr>
            </w:pPr>
          </w:p>
        </w:tc>
      </w:tr>
    </w:tbl>
    <w:p w14:paraId="41E91B7E" w14:textId="77777777" w:rsidR="00962363" w:rsidRPr="00FF59EB" w:rsidRDefault="00962363" w:rsidP="007114F6">
      <w:pPr>
        <w:rPr>
          <w:rFonts w:ascii="Arial" w:hAnsi="Arial" w:cs="Arial"/>
          <w:lang w:bidi="hi-IN"/>
        </w:rPr>
      </w:pPr>
    </w:p>
    <w:p w14:paraId="26D07AE1" w14:textId="77777777" w:rsidR="007114F6" w:rsidRPr="00FF59EB" w:rsidRDefault="00962363" w:rsidP="007114F6">
      <w:pPr>
        <w:rPr>
          <w:rFonts w:ascii="Arial" w:hAnsi="Arial" w:cs="Arial"/>
          <w:lang w:bidi="hi-IN"/>
        </w:rPr>
      </w:pPr>
      <w:r w:rsidRPr="00FF59EB">
        <w:rPr>
          <w:rFonts w:ascii="Arial" w:hAnsi="Arial" w:cs="Arial"/>
          <w:cs/>
          <w:lang w:bidi="hi-IN"/>
        </w:rPr>
        <w:t>9</w:t>
      </w:r>
      <w:r w:rsidR="007114F6" w:rsidRPr="00FF59EB">
        <w:rPr>
          <w:rFonts w:ascii="Arial" w:hAnsi="Arial" w:cs="Arial"/>
        </w:rPr>
        <w:t>.</w:t>
      </w:r>
      <w:r w:rsidR="00CE29B4" w:rsidRPr="00FF59EB">
        <w:rPr>
          <w:rFonts w:ascii="Arial" w:hAnsi="Arial" w:cs="Arial"/>
        </w:rPr>
        <w:t xml:space="preserve"> </w:t>
      </w:r>
      <w:r w:rsidR="007114F6" w:rsidRPr="00FF59EB">
        <w:rPr>
          <w:rFonts w:ascii="Arial" w:hAnsi="Arial" w:cs="Arial"/>
        </w:rPr>
        <w:t xml:space="preserve">Details of Exchange </w:t>
      </w:r>
      <w:r w:rsidR="00CE29B4" w:rsidRPr="00FF59EB">
        <w:rPr>
          <w:rFonts w:ascii="Arial" w:hAnsi="Arial" w:cs="Arial"/>
        </w:rPr>
        <w:t>Visits</w:t>
      </w:r>
      <w:r w:rsidR="00FF59EB" w:rsidRPr="00FF59EB">
        <w:rPr>
          <w:rFonts w:ascii="Arial" w:hAnsi="Arial" w:cs="Arial"/>
          <w:cs/>
          <w:lang w:bidi="hi-IN"/>
        </w:rPr>
        <w:t>/Conference participation</w:t>
      </w:r>
      <w:r w:rsidR="007114F6" w:rsidRPr="00FF59EB">
        <w:rPr>
          <w:rFonts w:ascii="Arial" w:hAnsi="Arial" w:cs="Arial"/>
        </w:rPr>
        <w:t xml:space="preserve"> ma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2446"/>
        <w:gridCol w:w="5979"/>
      </w:tblGrid>
      <w:tr w:rsidR="00C02AA2" w:rsidRPr="00FF59EB" w14:paraId="2289F863" w14:textId="77777777" w:rsidTr="00AA4D8D">
        <w:tc>
          <w:tcPr>
            <w:tcW w:w="817" w:type="dxa"/>
          </w:tcPr>
          <w:p w14:paraId="2706D5DE" w14:textId="77777777" w:rsidR="00C02AA2" w:rsidRPr="00FF59EB" w:rsidRDefault="00C02AA2" w:rsidP="004A4AE0">
            <w:pPr>
              <w:rPr>
                <w:rFonts w:ascii="Arial" w:hAnsi="Arial" w:cs="Arial"/>
                <w:cs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S. No</w:t>
            </w:r>
          </w:p>
        </w:tc>
        <w:tc>
          <w:tcPr>
            <w:tcW w:w="2446" w:type="dxa"/>
          </w:tcPr>
          <w:p w14:paraId="4C476E1B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N</w:t>
            </w:r>
            <w:proofErr w:type="spellStart"/>
            <w:r w:rsidRPr="00FF59EB">
              <w:rPr>
                <w:rFonts w:ascii="Arial" w:hAnsi="Arial" w:cs="Arial"/>
                <w:lang w:bidi="hi-IN"/>
              </w:rPr>
              <w:t>ame</w:t>
            </w:r>
            <w:proofErr w:type="spellEnd"/>
          </w:p>
        </w:tc>
        <w:tc>
          <w:tcPr>
            <w:tcW w:w="5979" w:type="dxa"/>
          </w:tcPr>
          <w:p w14:paraId="6B57CE15" w14:textId="77777777" w:rsidR="00C02AA2" w:rsidRPr="00FF59EB" w:rsidRDefault="00FF59EB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Give details</w:t>
            </w:r>
          </w:p>
        </w:tc>
      </w:tr>
      <w:tr w:rsidR="00C02AA2" w:rsidRPr="00FF59EB" w14:paraId="63609264" w14:textId="77777777" w:rsidTr="00B00012">
        <w:tc>
          <w:tcPr>
            <w:tcW w:w="817" w:type="dxa"/>
          </w:tcPr>
          <w:p w14:paraId="220AB214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2446" w:type="dxa"/>
          </w:tcPr>
          <w:p w14:paraId="0F5E6104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32BC8F53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06D337D3" w14:textId="77777777" w:rsidR="00C02AA2" w:rsidRDefault="00C02AA2" w:rsidP="004A4AE0">
            <w:pPr>
              <w:rPr>
                <w:rFonts w:ascii="Arial" w:hAnsi="Arial"/>
                <w:lang w:bidi="hi-IN"/>
              </w:rPr>
            </w:pPr>
          </w:p>
          <w:p w14:paraId="701156DE" w14:textId="77777777" w:rsidR="00497CEE" w:rsidRDefault="00497CEE" w:rsidP="004A4AE0">
            <w:pPr>
              <w:rPr>
                <w:rFonts w:ascii="Arial" w:hAnsi="Arial"/>
                <w:lang w:bidi="hi-IN"/>
              </w:rPr>
            </w:pPr>
          </w:p>
          <w:p w14:paraId="643E6BD9" w14:textId="77777777" w:rsidR="00497CEE" w:rsidRDefault="00497CEE" w:rsidP="004A4AE0">
            <w:pPr>
              <w:rPr>
                <w:rFonts w:ascii="Arial" w:hAnsi="Arial"/>
                <w:lang w:bidi="hi-IN"/>
              </w:rPr>
            </w:pPr>
          </w:p>
          <w:p w14:paraId="49BC3E92" w14:textId="77777777" w:rsidR="00497CEE" w:rsidRPr="00497CEE" w:rsidRDefault="00497CEE" w:rsidP="004A4AE0">
            <w:pPr>
              <w:rPr>
                <w:rFonts w:ascii="Arial" w:hAnsi="Arial"/>
                <w:lang w:bidi="hi-IN"/>
              </w:rPr>
            </w:pPr>
          </w:p>
          <w:p w14:paraId="55B93F9A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5979" w:type="dxa"/>
          </w:tcPr>
          <w:p w14:paraId="3EC9EB9C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</w:tr>
    </w:tbl>
    <w:p w14:paraId="0ADCF48D" w14:textId="77777777" w:rsidR="00180F15" w:rsidRPr="00FF59EB" w:rsidRDefault="00180F15" w:rsidP="007114F6">
      <w:pPr>
        <w:rPr>
          <w:rFonts w:ascii="Arial" w:hAnsi="Arial" w:cs="Arial"/>
          <w:lang w:bidi="hi-IN"/>
        </w:rPr>
      </w:pPr>
    </w:p>
    <w:p w14:paraId="599E801D" w14:textId="77777777" w:rsidR="00034D39" w:rsidRPr="00FF59EB" w:rsidRDefault="00962363" w:rsidP="007114F6">
      <w:pPr>
        <w:rPr>
          <w:rFonts w:ascii="Arial" w:hAnsi="Arial" w:cs="Arial"/>
          <w:lang w:bidi="hi-IN"/>
        </w:rPr>
      </w:pPr>
      <w:r w:rsidRPr="00FF59EB">
        <w:rPr>
          <w:rFonts w:ascii="Arial" w:hAnsi="Arial" w:cs="Arial"/>
          <w:cs/>
          <w:lang w:bidi="hi-IN"/>
        </w:rPr>
        <w:t>10</w:t>
      </w:r>
      <w:r w:rsidR="007114F6" w:rsidRPr="00FF59EB">
        <w:rPr>
          <w:rFonts w:ascii="Arial" w:hAnsi="Arial" w:cs="Arial"/>
        </w:rPr>
        <w:t>. List of Publications from this Project</w:t>
      </w:r>
      <w:r w:rsidR="00CE29B4" w:rsidRPr="00FF59EB">
        <w:rPr>
          <w:rFonts w:ascii="Arial" w:hAnsi="Arial" w:cs="Arial"/>
        </w:rPr>
        <w:t>, if any</w:t>
      </w:r>
      <w:r w:rsidR="007114F6" w:rsidRPr="00FF59EB">
        <w:rPr>
          <w:rFonts w:ascii="Arial" w:hAnsi="Arial" w:cs="Arial"/>
        </w:rPr>
        <w:t xml:space="preserve"> (including title, author(s), journals &amp; year(s)</w:t>
      </w:r>
      <w:r w:rsidR="00034D39" w:rsidRPr="00FF59EB">
        <w:rPr>
          <w:rFonts w:ascii="Arial" w:hAnsi="Arial" w:cs="Arial"/>
          <w:cs/>
          <w:lang w:bidi="hi-IN"/>
        </w:rPr>
        <w:t xml:space="preserve"> (Please specify if any joint publications)</w:t>
      </w:r>
      <w:r w:rsidR="00034D39" w:rsidRPr="00FF59EB">
        <w:rPr>
          <w:rFonts w:ascii="Arial" w:hAnsi="Arial" w:cs="Arial"/>
          <w:cs/>
          <w:lang w:bidi="hi-IN"/>
        </w:rPr>
        <w:tab/>
      </w:r>
    </w:p>
    <w:p w14:paraId="30A5CFE6" w14:textId="77777777" w:rsidR="007114F6" w:rsidRPr="00FF59EB" w:rsidRDefault="007114F6" w:rsidP="007114F6">
      <w:pPr>
        <w:rPr>
          <w:rFonts w:ascii="Arial" w:hAnsi="Arial" w:cs="Arial"/>
          <w:lang w:bidi="hi-IN"/>
        </w:rPr>
      </w:pPr>
      <w:r w:rsidRPr="00FF59EB">
        <w:rPr>
          <w:rFonts w:ascii="Arial" w:hAnsi="Arial" w:cs="Arial"/>
        </w:rPr>
        <w:t>(A) Papers published only in cited Journals (SCI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2446"/>
        <w:gridCol w:w="1494"/>
        <w:gridCol w:w="3006"/>
        <w:gridCol w:w="1417"/>
      </w:tblGrid>
      <w:tr w:rsidR="00C02AA2" w:rsidRPr="00FF59EB" w14:paraId="26BF307B" w14:textId="77777777" w:rsidTr="00C02AA2">
        <w:tc>
          <w:tcPr>
            <w:tcW w:w="817" w:type="dxa"/>
          </w:tcPr>
          <w:p w14:paraId="64256B97" w14:textId="77777777" w:rsidR="00C02AA2" w:rsidRPr="00FF59EB" w:rsidRDefault="00C02AA2" w:rsidP="004A4AE0">
            <w:pPr>
              <w:rPr>
                <w:rFonts w:ascii="Arial" w:hAnsi="Arial" w:cs="Arial"/>
                <w:cs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S. No</w:t>
            </w:r>
          </w:p>
        </w:tc>
        <w:tc>
          <w:tcPr>
            <w:tcW w:w="2446" w:type="dxa"/>
          </w:tcPr>
          <w:p w14:paraId="0A9D732C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Authors</w:t>
            </w:r>
          </w:p>
        </w:tc>
        <w:tc>
          <w:tcPr>
            <w:tcW w:w="1494" w:type="dxa"/>
          </w:tcPr>
          <w:p w14:paraId="5558275D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lang w:bidi="hi-IN"/>
              </w:rPr>
              <w:t>Title</w:t>
            </w:r>
          </w:p>
        </w:tc>
        <w:tc>
          <w:tcPr>
            <w:tcW w:w="3006" w:type="dxa"/>
          </w:tcPr>
          <w:p w14:paraId="31EB0675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Journal details</w:t>
            </w:r>
          </w:p>
        </w:tc>
        <w:tc>
          <w:tcPr>
            <w:tcW w:w="1417" w:type="dxa"/>
          </w:tcPr>
          <w:p w14:paraId="20639105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Year</w:t>
            </w:r>
          </w:p>
        </w:tc>
      </w:tr>
      <w:tr w:rsidR="00C02AA2" w:rsidRPr="00FF59EB" w14:paraId="16CB910D" w14:textId="77777777" w:rsidTr="00C02AA2">
        <w:tc>
          <w:tcPr>
            <w:tcW w:w="817" w:type="dxa"/>
          </w:tcPr>
          <w:p w14:paraId="0FB392FD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2446" w:type="dxa"/>
          </w:tcPr>
          <w:p w14:paraId="771A9F24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535820DD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76F190A1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2C46623B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23334116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494" w:type="dxa"/>
          </w:tcPr>
          <w:p w14:paraId="00549FB2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3006" w:type="dxa"/>
          </w:tcPr>
          <w:p w14:paraId="497F13B4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417" w:type="dxa"/>
          </w:tcPr>
          <w:p w14:paraId="2B23C865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</w:tr>
    </w:tbl>
    <w:p w14:paraId="1A8868B5" w14:textId="77777777" w:rsidR="00C02AA2" w:rsidRPr="00FF59EB" w:rsidRDefault="00C02AA2" w:rsidP="007114F6">
      <w:pPr>
        <w:rPr>
          <w:rFonts w:ascii="Arial" w:hAnsi="Arial" w:cs="Arial"/>
          <w:lang w:bidi="hi-IN"/>
        </w:rPr>
      </w:pPr>
    </w:p>
    <w:p w14:paraId="7E259814" w14:textId="77777777" w:rsidR="007114F6" w:rsidRPr="00FF59EB" w:rsidRDefault="007114F6" w:rsidP="007114F6">
      <w:pPr>
        <w:rPr>
          <w:rFonts w:ascii="Arial" w:hAnsi="Arial" w:cs="Arial"/>
          <w:lang w:bidi="hi-IN"/>
        </w:rPr>
      </w:pPr>
      <w:r w:rsidRPr="00FF59EB">
        <w:rPr>
          <w:rFonts w:ascii="Arial" w:hAnsi="Arial" w:cs="Arial"/>
        </w:rPr>
        <w:t>(B) Papers published in Conference Proceedings, Popular Journals e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2446"/>
        <w:gridCol w:w="1494"/>
        <w:gridCol w:w="3006"/>
        <w:gridCol w:w="1417"/>
      </w:tblGrid>
      <w:tr w:rsidR="00C02AA2" w:rsidRPr="00FF59EB" w14:paraId="3485B5C4" w14:textId="77777777" w:rsidTr="004A4AE0">
        <w:tc>
          <w:tcPr>
            <w:tcW w:w="817" w:type="dxa"/>
          </w:tcPr>
          <w:p w14:paraId="03483D8B" w14:textId="77777777" w:rsidR="00C02AA2" w:rsidRPr="00FF59EB" w:rsidRDefault="00C02AA2" w:rsidP="004A4AE0">
            <w:pPr>
              <w:rPr>
                <w:rFonts w:ascii="Arial" w:hAnsi="Arial" w:cs="Arial"/>
                <w:cs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S. No</w:t>
            </w:r>
          </w:p>
        </w:tc>
        <w:tc>
          <w:tcPr>
            <w:tcW w:w="2446" w:type="dxa"/>
          </w:tcPr>
          <w:p w14:paraId="056D9DCB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Authors</w:t>
            </w:r>
          </w:p>
        </w:tc>
        <w:tc>
          <w:tcPr>
            <w:tcW w:w="1494" w:type="dxa"/>
          </w:tcPr>
          <w:p w14:paraId="594B333D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lang w:bidi="hi-IN"/>
              </w:rPr>
              <w:t>Title</w:t>
            </w:r>
          </w:p>
        </w:tc>
        <w:tc>
          <w:tcPr>
            <w:tcW w:w="3006" w:type="dxa"/>
          </w:tcPr>
          <w:p w14:paraId="34F9885D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Conference details</w:t>
            </w:r>
          </w:p>
        </w:tc>
        <w:tc>
          <w:tcPr>
            <w:tcW w:w="1417" w:type="dxa"/>
          </w:tcPr>
          <w:p w14:paraId="63F120D7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Year</w:t>
            </w:r>
          </w:p>
        </w:tc>
      </w:tr>
      <w:tr w:rsidR="00C02AA2" w:rsidRPr="00FF59EB" w14:paraId="5BB79E5E" w14:textId="77777777" w:rsidTr="004A4AE0">
        <w:tc>
          <w:tcPr>
            <w:tcW w:w="817" w:type="dxa"/>
          </w:tcPr>
          <w:p w14:paraId="089AFBFE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2446" w:type="dxa"/>
          </w:tcPr>
          <w:p w14:paraId="3CC2064E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7A78BFAA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055DDB17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7CAABE6B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3D58107F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494" w:type="dxa"/>
          </w:tcPr>
          <w:p w14:paraId="767DBB44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3006" w:type="dxa"/>
          </w:tcPr>
          <w:p w14:paraId="50860574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417" w:type="dxa"/>
          </w:tcPr>
          <w:p w14:paraId="408C26C1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</w:tr>
    </w:tbl>
    <w:p w14:paraId="2E435756" w14:textId="77777777" w:rsidR="00C02AA2" w:rsidRPr="00FF59EB" w:rsidRDefault="00C02AA2" w:rsidP="007114F6">
      <w:pPr>
        <w:rPr>
          <w:rFonts w:ascii="Arial" w:hAnsi="Arial" w:cs="Arial"/>
          <w:lang w:bidi="hi-IN"/>
        </w:rPr>
      </w:pPr>
    </w:p>
    <w:p w14:paraId="687A5A41" w14:textId="77777777" w:rsidR="007114F6" w:rsidRPr="00FF59EB" w:rsidRDefault="007114F6" w:rsidP="007114F6">
      <w:pPr>
        <w:rPr>
          <w:rFonts w:ascii="Arial" w:hAnsi="Arial" w:cs="Arial"/>
          <w:lang w:bidi="hi-IN"/>
        </w:rPr>
      </w:pPr>
      <w:r w:rsidRPr="00FF59EB">
        <w:rPr>
          <w:rFonts w:ascii="Arial" w:hAnsi="Arial" w:cs="Arial"/>
        </w:rPr>
        <w:t>(C) Patents filed/ to be fil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2446"/>
        <w:gridCol w:w="1494"/>
        <w:gridCol w:w="3006"/>
        <w:gridCol w:w="1417"/>
      </w:tblGrid>
      <w:tr w:rsidR="00C02AA2" w:rsidRPr="00FF59EB" w14:paraId="379976DA" w14:textId="77777777" w:rsidTr="004A4AE0">
        <w:tc>
          <w:tcPr>
            <w:tcW w:w="817" w:type="dxa"/>
          </w:tcPr>
          <w:p w14:paraId="38E54B8D" w14:textId="77777777" w:rsidR="00C02AA2" w:rsidRPr="00FF59EB" w:rsidRDefault="00C02AA2" w:rsidP="004A4AE0">
            <w:pPr>
              <w:rPr>
                <w:rFonts w:ascii="Arial" w:hAnsi="Arial" w:cs="Arial"/>
                <w:cs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S. No</w:t>
            </w:r>
          </w:p>
        </w:tc>
        <w:tc>
          <w:tcPr>
            <w:tcW w:w="2446" w:type="dxa"/>
          </w:tcPr>
          <w:p w14:paraId="4F903531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Authors</w:t>
            </w:r>
          </w:p>
        </w:tc>
        <w:tc>
          <w:tcPr>
            <w:tcW w:w="1494" w:type="dxa"/>
          </w:tcPr>
          <w:p w14:paraId="6A5571E3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lang w:bidi="hi-IN"/>
              </w:rPr>
              <w:t>Title</w:t>
            </w:r>
          </w:p>
        </w:tc>
        <w:tc>
          <w:tcPr>
            <w:tcW w:w="3006" w:type="dxa"/>
          </w:tcPr>
          <w:p w14:paraId="6AFF108A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Country/other details</w:t>
            </w:r>
          </w:p>
        </w:tc>
        <w:tc>
          <w:tcPr>
            <w:tcW w:w="1417" w:type="dxa"/>
          </w:tcPr>
          <w:p w14:paraId="562A80BB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  <w:r w:rsidRPr="00FF59EB">
              <w:rPr>
                <w:rFonts w:ascii="Arial" w:hAnsi="Arial" w:cs="Arial"/>
                <w:cs/>
                <w:lang w:bidi="hi-IN"/>
              </w:rPr>
              <w:t>Year</w:t>
            </w:r>
          </w:p>
        </w:tc>
      </w:tr>
      <w:tr w:rsidR="00C02AA2" w:rsidRPr="00FF59EB" w14:paraId="20CA7E41" w14:textId="77777777" w:rsidTr="004A4AE0">
        <w:tc>
          <w:tcPr>
            <w:tcW w:w="817" w:type="dxa"/>
          </w:tcPr>
          <w:p w14:paraId="157158C6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2446" w:type="dxa"/>
          </w:tcPr>
          <w:p w14:paraId="386753A9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6F0148EB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1F574700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724B8691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  <w:p w14:paraId="56765206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494" w:type="dxa"/>
          </w:tcPr>
          <w:p w14:paraId="14359902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3006" w:type="dxa"/>
          </w:tcPr>
          <w:p w14:paraId="673B999F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417" w:type="dxa"/>
          </w:tcPr>
          <w:p w14:paraId="748155EE" w14:textId="77777777" w:rsidR="00C02AA2" w:rsidRPr="00FF59EB" w:rsidRDefault="00C02AA2" w:rsidP="004A4AE0">
            <w:pPr>
              <w:rPr>
                <w:rFonts w:ascii="Arial" w:hAnsi="Arial" w:cs="Arial"/>
                <w:lang w:bidi="hi-IN"/>
              </w:rPr>
            </w:pPr>
          </w:p>
        </w:tc>
      </w:tr>
    </w:tbl>
    <w:p w14:paraId="135A4195" w14:textId="77777777" w:rsidR="00EA33A6" w:rsidRPr="00FF59EB" w:rsidRDefault="00EA33A6" w:rsidP="007114F6">
      <w:pPr>
        <w:rPr>
          <w:rFonts w:ascii="Arial" w:hAnsi="Arial" w:cs="Arial"/>
          <w:lang w:bidi="hi-IN"/>
        </w:rPr>
      </w:pPr>
    </w:p>
    <w:p w14:paraId="0892ACED" w14:textId="77777777" w:rsidR="00EA33A6" w:rsidRPr="00FF59EB" w:rsidRDefault="00962363" w:rsidP="007114F6">
      <w:pPr>
        <w:rPr>
          <w:rFonts w:ascii="Arial" w:hAnsi="Arial" w:cs="Arial"/>
          <w:lang w:bidi="hi-IN"/>
        </w:rPr>
      </w:pPr>
      <w:r w:rsidRPr="00FF59EB">
        <w:rPr>
          <w:rFonts w:ascii="Arial" w:hAnsi="Arial" w:cs="Arial"/>
          <w:b/>
          <w:bCs/>
          <w:cs/>
          <w:lang w:bidi="hi-IN"/>
        </w:rPr>
        <w:t xml:space="preserve">11. </w:t>
      </w:r>
      <w:r w:rsidR="00EA33A6" w:rsidRPr="00FF59EB">
        <w:rPr>
          <w:rFonts w:ascii="Arial" w:hAnsi="Arial" w:cs="Arial"/>
          <w:lang w:bidi="hi-IN"/>
        </w:rPr>
        <w:t>Equipment</w:t>
      </w:r>
      <w:r w:rsidR="00FF59EB" w:rsidRPr="00FF59EB">
        <w:rPr>
          <w:rFonts w:ascii="Arial" w:hAnsi="Arial" w:cs="Arial"/>
          <w:b/>
          <w:bCs/>
          <w:cs/>
          <w:lang w:bidi="hi-IN"/>
        </w:rPr>
        <w:t>/</w:t>
      </w:r>
      <w:r w:rsidR="00FF59EB" w:rsidRPr="00FF59EB">
        <w:rPr>
          <w:rFonts w:ascii="Arial" w:hAnsi="Arial" w:cs="Arial"/>
          <w:cs/>
          <w:lang w:bidi="hi-IN"/>
        </w:rPr>
        <w:t>consumables</w:t>
      </w:r>
      <w:r w:rsidR="00EA33A6" w:rsidRPr="00FF59EB">
        <w:rPr>
          <w:rFonts w:ascii="Arial" w:hAnsi="Arial" w:cs="Arial"/>
          <w:lang w:bidi="hi-IN"/>
        </w:rPr>
        <w:t xml:space="preserve"> </w:t>
      </w:r>
      <w:r w:rsidR="00FF59EB" w:rsidRPr="00FF59EB">
        <w:rPr>
          <w:rFonts w:ascii="Arial" w:hAnsi="Arial" w:cs="Arial"/>
          <w:cs/>
          <w:lang w:bidi="hi-IN"/>
        </w:rPr>
        <w:t xml:space="preserve">procured under the project (costing more than </w:t>
      </w:r>
      <w:r w:rsidR="00E26798">
        <w:rPr>
          <w:rFonts w:ascii="Arial" w:hAnsi="Arial" w:hint="cs"/>
          <w:cs/>
          <w:lang w:bidi="hi-IN"/>
        </w:rPr>
        <w:t xml:space="preserve">Rs </w:t>
      </w:r>
      <w:r w:rsidR="00FF59EB" w:rsidRPr="00FF59EB">
        <w:rPr>
          <w:rFonts w:ascii="Arial" w:hAnsi="Arial" w:cs="Arial"/>
          <w:cs/>
          <w:lang w:bidi="hi-IN"/>
        </w:rPr>
        <w:t>1 lac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8"/>
        <w:gridCol w:w="2690"/>
        <w:gridCol w:w="1847"/>
        <w:gridCol w:w="1984"/>
        <w:gridCol w:w="1701"/>
      </w:tblGrid>
      <w:tr w:rsidR="00FF59EB" w:rsidRPr="00FF59EB" w14:paraId="6CA237AD" w14:textId="77777777" w:rsidTr="00FF59EB">
        <w:tc>
          <w:tcPr>
            <w:tcW w:w="958" w:type="dxa"/>
          </w:tcPr>
          <w:p w14:paraId="7E00B19F" w14:textId="77777777" w:rsidR="00FF59EB" w:rsidRPr="00FF59EB" w:rsidRDefault="00FF59EB" w:rsidP="004A4AE0">
            <w:pPr>
              <w:pStyle w:val="Default"/>
              <w:rPr>
                <w:sz w:val="22"/>
                <w:szCs w:val="22"/>
              </w:rPr>
            </w:pPr>
            <w:r w:rsidRPr="00FF59EB">
              <w:rPr>
                <w:sz w:val="22"/>
                <w:szCs w:val="22"/>
              </w:rPr>
              <w:t xml:space="preserve">S No </w:t>
            </w:r>
          </w:p>
        </w:tc>
        <w:tc>
          <w:tcPr>
            <w:tcW w:w="2690" w:type="dxa"/>
          </w:tcPr>
          <w:p w14:paraId="7BAB236F" w14:textId="77777777" w:rsidR="00FF59EB" w:rsidRPr="00FF59EB" w:rsidRDefault="00FF59EB" w:rsidP="00FF59EB">
            <w:pPr>
              <w:pStyle w:val="Default"/>
              <w:rPr>
                <w:sz w:val="22"/>
                <w:szCs w:val="22"/>
              </w:rPr>
            </w:pPr>
            <w:r w:rsidRPr="00FF59EB">
              <w:rPr>
                <w:sz w:val="22"/>
                <w:szCs w:val="22"/>
                <w:cs/>
              </w:rPr>
              <w:t>Name of equipment /consumables</w:t>
            </w:r>
            <w:r w:rsidRPr="00FF59EB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7" w:type="dxa"/>
          </w:tcPr>
          <w:p w14:paraId="6F7B5122" w14:textId="77777777" w:rsidR="00FF59EB" w:rsidRPr="00FF59EB" w:rsidRDefault="00FF59EB" w:rsidP="00FF59EB">
            <w:pPr>
              <w:pStyle w:val="Default"/>
              <w:jc w:val="center"/>
              <w:rPr>
                <w:sz w:val="22"/>
                <w:szCs w:val="22"/>
              </w:rPr>
            </w:pPr>
            <w:r w:rsidRPr="00FF59EB">
              <w:rPr>
                <w:sz w:val="22"/>
                <w:szCs w:val="22"/>
              </w:rPr>
              <w:t>Model &amp;</w:t>
            </w:r>
            <w:r w:rsidRPr="00FF59EB">
              <w:rPr>
                <w:sz w:val="22"/>
                <w:szCs w:val="22"/>
                <w:cs/>
              </w:rPr>
              <w:t xml:space="preserve"> make /quantity</w:t>
            </w:r>
          </w:p>
        </w:tc>
        <w:tc>
          <w:tcPr>
            <w:tcW w:w="1984" w:type="dxa"/>
          </w:tcPr>
          <w:p w14:paraId="68E47046" w14:textId="77777777" w:rsidR="00FF59EB" w:rsidRPr="00FF59EB" w:rsidRDefault="00FF59EB" w:rsidP="004A4AE0">
            <w:pPr>
              <w:pStyle w:val="Default"/>
              <w:rPr>
                <w:sz w:val="22"/>
                <w:szCs w:val="22"/>
              </w:rPr>
            </w:pPr>
            <w:r w:rsidRPr="00FF59EB">
              <w:rPr>
                <w:sz w:val="22"/>
                <w:szCs w:val="22"/>
              </w:rPr>
              <w:t xml:space="preserve"> </w:t>
            </w:r>
            <w:r w:rsidRPr="00FF59EB">
              <w:rPr>
                <w:sz w:val="22"/>
                <w:szCs w:val="22"/>
                <w:cs/>
              </w:rPr>
              <w:t>Date of procurement</w:t>
            </w:r>
          </w:p>
        </w:tc>
        <w:tc>
          <w:tcPr>
            <w:tcW w:w="1701" w:type="dxa"/>
          </w:tcPr>
          <w:p w14:paraId="1EB40F10" w14:textId="77777777" w:rsidR="00FF59EB" w:rsidRPr="00FF59EB" w:rsidRDefault="00FF59EB" w:rsidP="00FF59EB">
            <w:pPr>
              <w:pStyle w:val="Default"/>
              <w:rPr>
                <w:sz w:val="22"/>
                <w:szCs w:val="22"/>
              </w:rPr>
            </w:pPr>
            <w:r w:rsidRPr="00FF59EB">
              <w:rPr>
                <w:sz w:val="22"/>
                <w:szCs w:val="22"/>
              </w:rPr>
              <w:t xml:space="preserve"> Cost </w:t>
            </w:r>
          </w:p>
          <w:p w14:paraId="7CB2A649" w14:textId="77777777" w:rsidR="00FF59EB" w:rsidRPr="00FF59EB" w:rsidRDefault="00FF59EB" w:rsidP="00FF59EB">
            <w:pPr>
              <w:pStyle w:val="Default"/>
              <w:rPr>
                <w:sz w:val="22"/>
                <w:szCs w:val="22"/>
              </w:rPr>
            </w:pPr>
            <w:r w:rsidRPr="00FF59EB">
              <w:rPr>
                <w:sz w:val="22"/>
                <w:szCs w:val="22"/>
              </w:rPr>
              <w:t>(Rs in la</w:t>
            </w:r>
            <w:r w:rsidRPr="00FF59EB">
              <w:rPr>
                <w:sz w:val="22"/>
                <w:szCs w:val="22"/>
                <w:cs/>
              </w:rPr>
              <w:t>c</w:t>
            </w:r>
            <w:r w:rsidRPr="00FF59EB">
              <w:rPr>
                <w:sz w:val="22"/>
                <w:szCs w:val="22"/>
              </w:rPr>
              <w:t>)</w:t>
            </w:r>
          </w:p>
        </w:tc>
      </w:tr>
      <w:tr w:rsidR="00FF59EB" w:rsidRPr="00FF59EB" w14:paraId="3A270412" w14:textId="77777777" w:rsidTr="00FF59EB">
        <w:tc>
          <w:tcPr>
            <w:tcW w:w="958" w:type="dxa"/>
          </w:tcPr>
          <w:p w14:paraId="263EDD1D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2690" w:type="dxa"/>
          </w:tcPr>
          <w:p w14:paraId="54B55F5A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847" w:type="dxa"/>
          </w:tcPr>
          <w:p w14:paraId="4D17D3EA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984" w:type="dxa"/>
          </w:tcPr>
          <w:p w14:paraId="26299825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701" w:type="dxa"/>
          </w:tcPr>
          <w:p w14:paraId="24BE78A4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</w:tr>
      <w:tr w:rsidR="00FF59EB" w:rsidRPr="00FF59EB" w14:paraId="7B2AFCE9" w14:textId="77777777" w:rsidTr="00FF59EB">
        <w:tc>
          <w:tcPr>
            <w:tcW w:w="958" w:type="dxa"/>
          </w:tcPr>
          <w:p w14:paraId="05D3EDE0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2690" w:type="dxa"/>
          </w:tcPr>
          <w:p w14:paraId="2E595ADB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847" w:type="dxa"/>
          </w:tcPr>
          <w:p w14:paraId="34FF4B0B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984" w:type="dxa"/>
          </w:tcPr>
          <w:p w14:paraId="40EEA369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701" w:type="dxa"/>
          </w:tcPr>
          <w:p w14:paraId="1DFFD8C0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</w:tr>
      <w:tr w:rsidR="00FF59EB" w:rsidRPr="00FF59EB" w14:paraId="300C7DBF" w14:textId="77777777" w:rsidTr="00FF59EB">
        <w:tc>
          <w:tcPr>
            <w:tcW w:w="958" w:type="dxa"/>
          </w:tcPr>
          <w:p w14:paraId="3B357B91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2690" w:type="dxa"/>
          </w:tcPr>
          <w:p w14:paraId="0DD24C82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847" w:type="dxa"/>
          </w:tcPr>
          <w:p w14:paraId="57CDE11B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984" w:type="dxa"/>
          </w:tcPr>
          <w:p w14:paraId="1041A666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701" w:type="dxa"/>
          </w:tcPr>
          <w:p w14:paraId="41994583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</w:tr>
      <w:tr w:rsidR="00FF59EB" w:rsidRPr="00FF59EB" w14:paraId="706BE095" w14:textId="77777777" w:rsidTr="00FF59EB">
        <w:tc>
          <w:tcPr>
            <w:tcW w:w="958" w:type="dxa"/>
          </w:tcPr>
          <w:p w14:paraId="6A40C2FA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2690" w:type="dxa"/>
          </w:tcPr>
          <w:p w14:paraId="5184F2AC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847" w:type="dxa"/>
          </w:tcPr>
          <w:p w14:paraId="745E8201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984" w:type="dxa"/>
          </w:tcPr>
          <w:p w14:paraId="68AE522D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701" w:type="dxa"/>
          </w:tcPr>
          <w:p w14:paraId="02938542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</w:tr>
      <w:tr w:rsidR="00FF59EB" w:rsidRPr="00FF59EB" w14:paraId="022AC1D9" w14:textId="77777777" w:rsidTr="00FF59EB">
        <w:tc>
          <w:tcPr>
            <w:tcW w:w="958" w:type="dxa"/>
          </w:tcPr>
          <w:p w14:paraId="7593A964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2690" w:type="dxa"/>
          </w:tcPr>
          <w:p w14:paraId="3CD65C70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847" w:type="dxa"/>
          </w:tcPr>
          <w:p w14:paraId="06A4F8F3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984" w:type="dxa"/>
          </w:tcPr>
          <w:p w14:paraId="01EF47F7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  <w:tc>
          <w:tcPr>
            <w:tcW w:w="1701" w:type="dxa"/>
          </w:tcPr>
          <w:p w14:paraId="53A87F5C" w14:textId="77777777" w:rsidR="00FF59EB" w:rsidRPr="00FF59EB" w:rsidRDefault="00FF59EB" w:rsidP="007114F6">
            <w:pPr>
              <w:rPr>
                <w:rFonts w:ascii="Arial" w:hAnsi="Arial" w:cs="Arial"/>
                <w:lang w:bidi="hi-IN"/>
              </w:rPr>
            </w:pPr>
          </w:p>
        </w:tc>
      </w:tr>
    </w:tbl>
    <w:p w14:paraId="3D5B48A5" w14:textId="77777777" w:rsidR="00EA33A6" w:rsidRPr="00FF59EB" w:rsidRDefault="00EA33A6" w:rsidP="007114F6">
      <w:pPr>
        <w:rPr>
          <w:rFonts w:ascii="Arial" w:hAnsi="Arial" w:cs="Arial"/>
          <w:lang w:bidi="hi-IN"/>
        </w:rPr>
      </w:pPr>
    </w:p>
    <w:p w14:paraId="71FEBF3A" w14:textId="77777777" w:rsidR="00EA33A6" w:rsidRPr="00FF59EB" w:rsidRDefault="00EA33A6" w:rsidP="007114F6">
      <w:pPr>
        <w:rPr>
          <w:rFonts w:ascii="Arial" w:hAnsi="Arial" w:cs="Arial"/>
          <w:lang w:bidi="hi-IN"/>
        </w:rPr>
      </w:pPr>
    </w:p>
    <w:p w14:paraId="54FB0A62" w14:textId="77777777" w:rsidR="00EA33A6" w:rsidRDefault="00EA33A6" w:rsidP="007114F6">
      <w:pPr>
        <w:rPr>
          <w:rFonts w:ascii="Arial" w:hAnsi="Arial"/>
          <w:lang w:bidi="hi-IN"/>
        </w:rPr>
      </w:pPr>
    </w:p>
    <w:p w14:paraId="3DCA243F" w14:textId="77777777" w:rsidR="00472523" w:rsidRDefault="00472523" w:rsidP="00472523">
      <w:pPr>
        <w:spacing w:after="0" w:line="240" w:lineRule="auto"/>
        <w:contextualSpacing/>
        <w:rPr>
          <w:rFonts w:ascii="Arial" w:hAnsi="Arial"/>
          <w:lang w:bidi="hi-IN"/>
        </w:rPr>
      </w:pPr>
      <w:r>
        <w:rPr>
          <w:rFonts w:ascii="Arial" w:hAnsi="Arial" w:hint="cs"/>
          <w:cs/>
          <w:lang w:bidi="hi-IN"/>
        </w:rPr>
        <w:t xml:space="preserve">Signature of PI </w:t>
      </w:r>
      <w:r>
        <w:rPr>
          <w:rFonts w:ascii="Arial" w:hAnsi="Arial" w:hint="cs"/>
          <w:cs/>
          <w:lang w:bidi="hi-IN"/>
        </w:rPr>
        <w:tab/>
      </w:r>
      <w:r>
        <w:rPr>
          <w:rFonts w:ascii="Arial" w:hAnsi="Arial" w:hint="cs"/>
          <w:cs/>
          <w:lang w:bidi="hi-IN"/>
        </w:rPr>
        <w:tab/>
      </w:r>
      <w:r>
        <w:rPr>
          <w:rFonts w:ascii="Arial" w:hAnsi="Arial" w:hint="cs"/>
          <w:cs/>
          <w:lang w:bidi="hi-IN"/>
        </w:rPr>
        <w:tab/>
      </w:r>
      <w:r>
        <w:rPr>
          <w:rFonts w:ascii="Arial" w:hAnsi="Arial" w:hint="cs"/>
          <w:cs/>
          <w:lang w:bidi="hi-IN"/>
        </w:rPr>
        <w:tab/>
      </w:r>
      <w:r>
        <w:rPr>
          <w:rFonts w:ascii="Arial" w:hAnsi="Arial" w:hint="cs"/>
          <w:cs/>
          <w:lang w:bidi="hi-IN"/>
        </w:rPr>
        <w:tab/>
      </w:r>
      <w:r w:rsidRPr="00472523">
        <w:rPr>
          <w:rFonts w:ascii="Arial" w:hAnsi="Arial"/>
          <w:lang w:bidi="hi-IN"/>
        </w:rPr>
        <w:t>Date</w:t>
      </w:r>
      <w:r>
        <w:rPr>
          <w:rFonts w:ascii="Arial" w:hAnsi="Arial" w:hint="cs"/>
          <w:cs/>
          <w:lang w:bidi="hi-IN"/>
        </w:rPr>
        <w:t xml:space="preserve">: </w:t>
      </w:r>
    </w:p>
    <w:p w14:paraId="0EDD6C24" w14:textId="77777777" w:rsidR="00EA33A6" w:rsidRDefault="00472523" w:rsidP="00472523">
      <w:pPr>
        <w:spacing w:after="0" w:line="240" w:lineRule="auto"/>
        <w:contextualSpacing/>
        <w:rPr>
          <w:rFonts w:ascii="Arial" w:hAnsi="Arial"/>
          <w:lang w:bidi="hi-IN"/>
        </w:rPr>
      </w:pPr>
      <w:r>
        <w:rPr>
          <w:rFonts w:ascii="Arial" w:hAnsi="Arial" w:hint="cs"/>
          <w:cs/>
          <w:lang w:bidi="hi-IN"/>
        </w:rPr>
        <w:t>(</w:t>
      </w:r>
      <w:r w:rsidRPr="00472523">
        <w:rPr>
          <w:rFonts w:ascii="Arial" w:hAnsi="Arial" w:cs="Arial"/>
          <w:lang w:bidi="hi-IN"/>
        </w:rPr>
        <w:t>with seal/stamp</w:t>
      </w:r>
      <w:r>
        <w:rPr>
          <w:rFonts w:ascii="Arial" w:hAnsi="Arial" w:hint="cs"/>
          <w:cs/>
          <w:lang w:bidi="hi-IN"/>
        </w:rPr>
        <w:t>)</w:t>
      </w:r>
    </w:p>
    <w:p w14:paraId="5F8A6017" w14:textId="77777777" w:rsidR="00472523" w:rsidRDefault="00472523" w:rsidP="00472523">
      <w:pPr>
        <w:spacing w:after="0" w:line="240" w:lineRule="auto"/>
        <w:contextualSpacing/>
        <w:rPr>
          <w:rFonts w:ascii="Arial" w:hAnsi="Arial"/>
          <w:lang w:bidi="hi-IN"/>
        </w:rPr>
      </w:pPr>
    </w:p>
    <w:sectPr w:rsidR="00472523" w:rsidSect="00180F1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567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BD168" w14:textId="77777777" w:rsidR="00FC255A" w:rsidRDefault="00FC255A" w:rsidP="001865E7">
      <w:pPr>
        <w:spacing w:after="0" w:line="240" w:lineRule="auto"/>
      </w:pPr>
      <w:r>
        <w:separator/>
      </w:r>
    </w:p>
  </w:endnote>
  <w:endnote w:type="continuationSeparator" w:id="0">
    <w:p w14:paraId="5979F774" w14:textId="77777777" w:rsidR="00FC255A" w:rsidRDefault="00FC255A" w:rsidP="00186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9C240" w14:textId="77777777" w:rsidR="001865E7" w:rsidRDefault="001865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89AC1" w14:textId="77777777" w:rsidR="001865E7" w:rsidRDefault="001865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374F" w14:textId="77777777" w:rsidR="001865E7" w:rsidRDefault="001865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314DC" w14:textId="77777777" w:rsidR="00FC255A" w:rsidRDefault="00FC255A" w:rsidP="001865E7">
      <w:pPr>
        <w:spacing w:after="0" w:line="240" w:lineRule="auto"/>
      </w:pPr>
      <w:r>
        <w:separator/>
      </w:r>
    </w:p>
  </w:footnote>
  <w:footnote w:type="continuationSeparator" w:id="0">
    <w:p w14:paraId="414EF515" w14:textId="77777777" w:rsidR="00FC255A" w:rsidRDefault="00FC255A" w:rsidP="001865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FD7F9" w14:textId="77777777" w:rsidR="001865E7" w:rsidRDefault="00FC255A">
    <w:pPr>
      <w:pStyle w:val="Header"/>
    </w:pPr>
    <w:r>
      <w:rPr>
        <w:noProof/>
      </w:rPr>
      <w:pict w14:anchorId="242F78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055669" o:spid="_x0000_s1028" type="#_x0000_t136" style="position:absolute;margin-left:0;margin-top:0;width:454.5pt;height:181.8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IGST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4BE86" w14:textId="77777777" w:rsidR="001865E7" w:rsidRDefault="00FC255A">
    <w:pPr>
      <w:pStyle w:val="Header"/>
    </w:pPr>
    <w:r>
      <w:rPr>
        <w:noProof/>
      </w:rPr>
      <w:pict w14:anchorId="4C3FE5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055670" o:spid="_x0000_s1029" type="#_x0000_t136" style="position:absolute;margin-left:0;margin-top:0;width:454.5pt;height:181.8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IGSTC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5D806" w14:textId="77777777" w:rsidR="001865E7" w:rsidRDefault="00FC255A">
    <w:pPr>
      <w:pStyle w:val="Header"/>
    </w:pPr>
    <w:r>
      <w:rPr>
        <w:noProof/>
      </w:rPr>
      <w:pict w14:anchorId="4A50AC8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055668" o:spid="_x0000_s1027" type="#_x0000_t136" style="position:absolute;margin-left:0;margin-top:0;width:454.5pt;height:181.8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IGSTC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szA2NzcxNjQzNTdU0lEKTi0uzszPAykwrAUAXvdvLywAAAA="/>
  </w:docVars>
  <w:rsids>
    <w:rsidRoot w:val="007114F6"/>
    <w:rsid w:val="0001114F"/>
    <w:rsid w:val="00034D39"/>
    <w:rsid w:val="00180F15"/>
    <w:rsid w:val="001865E7"/>
    <w:rsid w:val="0021621B"/>
    <w:rsid w:val="00235E1E"/>
    <w:rsid w:val="00251776"/>
    <w:rsid w:val="002F6DE3"/>
    <w:rsid w:val="004031C5"/>
    <w:rsid w:val="00472523"/>
    <w:rsid w:val="00497CEE"/>
    <w:rsid w:val="004E0C72"/>
    <w:rsid w:val="00587E2F"/>
    <w:rsid w:val="006529ED"/>
    <w:rsid w:val="00685399"/>
    <w:rsid w:val="006F4FA3"/>
    <w:rsid w:val="007114F6"/>
    <w:rsid w:val="00761CA7"/>
    <w:rsid w:val="00857FF8"/>
    <w:rsid w:val="00962363"/>
    <w:rsid w:val="00984671"/>
    <w:rsid w:val="009C59C0"/>
    <w:rsid w:val="009F61C9"/>
    <w:rsid w:val="00A2770C"/>
    <w:rsid w:val="00B01A22"/>
    <w:rsid w:val="00C02AA2"/>
    <w:rsid w:val="00CE29B4"/>
    <w:rsid w:val="00E2142C"/>
    <w:rsid w:val="00E26798"/>
    <w:rsid w:val="00EA33A6"/>
    <w:rsid w:val="00EC0CB7"/>
    <w:rsid w:val="00FC255A"/>
    <w:rsid w:val="00FF5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AFA53"/>
  <w15:docId w15:val="{328D453B-BDA5-48E4-BD74-3E49731A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F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0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A33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4F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4FA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865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5E7"/>
  </w:style>
  <w:style w:type="paragraph" w:styleId="Footer">
    <w:name w:val="footer"/>
    <w:basedOn w:val="Normal"/>
    <w:link w:val="FooterChar"/>
    <w:uiPriority w:val="99"/>
    <w:unhideWhenUsed/>
    <w:rsid w:val="001865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5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stc-3</dc:creator>
  <cp:lastModifiedBy>Moni Boruah</cp:lastModifiedBy>
  <cp:revision>3</cp:revision>
  <cp:lastPrinted>2014-04-15T08:12:00Z</cp:lastPrinted>
  <dcterms:created xsi:type="dcterms:W3CDTF">2022-06-22T10:42:00Z</dcterms:created>
  <dcterms:modified xsi:type="dcterms:W3CDTF">2022-06-22T10:46:00Z</dcterms:modified>
</cp:coreProperties>
</file>